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4C460" w14:textId="6781140A" w:rsidR="00DC328A" w:rsidRDefault="0088021F">
      <w:r>
        <w:t xml:space="preserve">Thank you for participating in the Small Business Energy Saver Program. Please provide some information so that we can process your Bonus. See </w:t>
      </w:r>
      <w:hyperlink r:id="rId11" w:history="1">
        <w:r w:rsidR="00927843" w:rsidRPr="00927843">
          <w:rPr>
            <w:rStyle w:val="Hyperlink"/>
          </w:rPr>
          <w:t>Small Business Energy Saver Program</w:t>
        </w:r>
      </w:hyperlink>
      <w:r w:rsidR="00927843">
        <w:t xml:space="preserve"> f</w:t>
      </w:r>
      <w:r>
        <w:t>or more information</w:t>
      </w:r>
      <w:r w:rsidR="00927843">
        <w:t>.</w:t>
      </w:r>
    </w:p>
    <w:p w14:paraId="569898EB" w14:textId="535B35C5" w:rsidR="00C77BD5" w:rsidRPr="0055767D" w:rsidRDefault="00C77BD5" w:rsidP="00C77BD5">
      <w:pPr>
        <w:keepNext/>
        <w:keepLines/>
        <w:shd w:val="clear" w:color="auto" w:fill="A7A9AB"/>
        <w:spacing w:after="212"/>
        <w:ind w:left="100" w:hanging="10"/>
        <w:outlineLvl w:val="1"/>
        <w:rPr>
          <w:rFonts w:ascii="Calibri" w:eastAsia="Calibri" w:hAnsi="Calibri" w:cs="Calibri"/>
          <w:b/>
          <w:color w:val="FFFFFF"/>
        </w:rPr>
      </w:pPr>
      <w:r>
        <w:rPr>
          <w:rFonts w:ascii="Calibri" w:eastAsia="Calibri" w:hAnsi="Calibri" w:cs="Calibri"/>
          <w:b/>
          <w:color w:val="FFFFFF"/>
        </w:rPr>
        <w:t>CUSTOME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0"/>
        <w:gridCol w:w="1011"/>
        <w:gridCol w:w="2331"/>
        <w:gridCol w:w="780"/>
        <w:gridCol w:w="3959"/>
      </w:tblGrid>
      <w:tr w:rsidR="00071111" w:rsidRPr="00E058E6" w14:paraId="321E6268" w14:textId="77777777" w:rsidTr="00164573">
        <w:tc>
          <w:tcPr>
            <w:tcW w:w="23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39EED3" w14:textId="13E68D86" w:rsidR="00071111" w:rsidRPr="00E058E6" w:rsidRDefault="00BD7BDB" w:rsidP="007B44E7">
            <w:pPr>
              <w:jc w:val="center"/>
              <w:rPr>
                <w:rFonts w:hAnsiTheme="minorHAnsi" w:cstheme="minorHAnsi"/>
                <w:b/>
              </w:rPr>
            </w:pPr>
            <w:r>
              <w:rPr>
                <w:rFonts w:hAnsiTheme="minorHAnsi" w:cstheme="minorHAnsi"/>
                <w:b/>
              </w:rPr>
              <w:t>Company</w:t>
            </w:r>
            <w:r w:rsidR="00071111" w:rsidRPr="00E058E6">
              <w:rPr>
                <w:rFonts w:hAnsiTheme="minorHAnsi" w:cstheme="minorHAnsi"/>
                <w:b/>
              </w:rPr>
              <w:t xml:space="preserve"> Name</w:t>
            </w:r>
            <w:r w:rsidR="00E058E6">
              <w:rPr>
                <w:rFonts w:hAnsiTheme="minorHAnsi" w:cstheme="minorHAnsi"/>
                <w:b/>
              </w:rPr>
              <w:t>:</w:t>
            </w:r>
          </w:p>
        </w:tc>
        <w:tc>
          <w:tcPr>
            <w:tcW w:w="8081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158BE008" w14:textId="630EA83D" w:rsidR="0083252F" w:rsidRPr="00E058E6" w:rsidRDefault="0083252F">
            <w:pPr>
              <w:rPr>
                <w:rFonts w:hAnsiTheme="minorHAnsi" w:cstheme="minorHAnsi"/>
              </w:rPr>
            </w:pPr>
          </w:p>
        </w:tc>
      </w:tr>
      <w:tr w:rsidR="007B44E7" w:rsidRPr="00E058E6" w14:paraId="1B035EF4" w14:textId="77777777" w:rsidTr="00164573"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</w:tcPr>
          <w:p w14:paraId="19D3E484" w14:textId="77777777" w:rsidR="007B44E7" w:rsidRDefault="007B44E7" w:rsidP="007B44E7">
            <w:pPr>
              <w:jc w:val="center"/>
              <w:rPr>
                <w:rFonts w:hAnsiTheme="minorHAnsi" w:cstheme="minorHAnsi"/>
                <w:b/>
              </w:rPr>
            </w:pPr>
          </w:p>
        </w:tc>
        <w:tc>
          <w:tcPr>
            <w:tcW w:w="80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F25066" w14:textId="77777777" w:rsidR="007B44E7" w:rsidRPr="00E058E6" w:rsidRDefault="007B44E7">
            <w:pPr>
              <w:rPr>
                <w:rFonts w:hAnsiTheme="minorHAnsi" w:cstheme="minorHAnsi"/>
              </w:rPr>
            </w:pPr>
          </w:p>
        </w:tc>
      </w:tr>
      <w:tr w:rsidR="007B44E7" w:rsidRPr="00E058E6" w14:paraId="69D5918C" w14:textId="77777777" w:rsidTr="00164573">
        <w:tc>
          <w:tcPr>
            <w:tcW w:w="23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CF56E9" w14:textId="56BC5628" w:rsidR="007B44E7" w:rsidRDefault="007B44E7" w:rsidP="0083252F">
            <w:pPr>
              <w:jc w:val="center"/>
              <w:rPr>
                <w:rFonts w:hAnsiTheme="minorHAnsi" w:cstheme="minorHAnsi"/>
                <w:b/>
              </w:rPr>
            </w:pPr>
            <w:r>
              <w:rPr>
                <w:rFonts w:hAnsiTheme="minorHAnsi" w:cstheme="minorHAnsi"/>
                <w:b/>
              </w:rPr>
              <w:t>Trading Name</w:t>
            </w:r>
            <w:r w:rsidR="00664017">
              <w:rPr>
                <w:rFonts w:hAnsiTheme="minorHAnsi" w:cstheme="minorHAnsi"/>
                <w:b/>
              </w:rPr>
              <w:t xml:space="preserve"> </w:t>
            </w:r>
          </w:p>
        </w:tc>
        <w:tc>
          <w:tcPr>
            <w:tcW w:w="80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45D3A7" w14:textId="48C25A57" w:rsidR="007B44E7" w:rsidRPr="00E058E6" w:rsidRDefault="007B44E7">
            <w:pPr>
              <w:rPr>
                <w:rFonts w:hAnsiTheme="minorHAnsi" w:cstheme="minorHAnsi"/>
              </w:rPr>
            </w:pPr>
          </w:p>
        </w:tc>
      </w:tr>
      <w:tr w:rsidR="00E058E6" w:rsidRPr="00E058E6" w14:paraId="3DD5898B" w14:textId="77777777" w:rsidTr="00164573"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</w:tcPr>
          <w:p w14:paraId="72990484" w14:textId="68350AF7" w:rsidR="00E058E6" w:rsidRPr="009078E3" w:rsidRDefault="0083252F" w:rsidP="007B44E7">
            <w:pPr>
              <w:jc w:val="center"/>
              <w:rPr>
                <w:rFonts w:hAnsiTheme="minorHAnsi" w:cstheme="minorHAnsi"/>
                <w:sz w:val="16"/>
                <w:szCs w:val="16"/>
              </w:rPr>
            </w:pPr>
            <w:r w:rsidRPr="009078E3">
              <w:rPr>
                <w:rFonts w:hAnsiTheme="minorHAnsi" w:cstheme="minorHAnsi"/>
                <w:b/>
                <w:sz w:val="16"/>
                <w:szCs w:val="16"/>
              </w:rPr>
              <w:t xml:space="preserve">(if different </w:t>
            </w:r>
            <w:r w:rsidR="00893615" w:rsidRPr="009078E3">
              <w:rPr>
                <w:rFonts w:hAnsiTheme="minorHAnsi" w:cstheme="minorHAnsi"/>
                <w:b/>
                <w:sz w:val="16"/>
                <w:szCs w:val="16"/>
              </w:rPr>
              <w:t xml:space="preserve">from </w:t>
            </w:r>
            <w:r w:rsidRPr="009078E3">
              <w:rPr>
                <w:rFonts w:hAnsiTheme="minorHAnsi" w:cstheme="minorHAnsi"/>
                <w:b/>
                <w:sz w:val="16"/>
                <w:szCs w:val="16"/>
              </w:rPr>
              <w:t>the above)</w:t>
            </w:r>
          </w:p>
        </w:tc>
        <w:tc>
          <w:tcPr>
            <w:tcW w:w="808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4F21ED" w14:textId="77777777" w:rsidR="00E058E6" w:rsidRPr="00E058E6" w:rsidRDefault="00E058E6">
            <w:pPr>
              <w:rPr>
                <w:rFonts w:hAnsiTheme="minorHAnsi" w:cstheme="minorHAnsi"/>
              </w:rPr>
            </w:pPr>
          </w:p>
        </w:tc>
      </w:tr>
      <w:tr w:rsidR="007B44E7" w:rsidRPr="00E058E6" w14:paraId="2847E32D" w14:textId="77777777" w:rsidTr="00164573">
        <w:tc>
          <w:tcPr>
            <w:tcW w:w="23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39E06B" w14:textId="17C11873" w:rsidR="007B44E7" w:rsidRPr="00E058E6" w:rsidRDefault="007B44E7" w:rsidP="007B44E7">
            <w:pPr>
              <w:jc w:val="center"/>
              <w:rPr>
                <w:rFonts w:hAnsiTheme="minorHAnsi" w:cstheme="minorHAnsi"/>
                <w:b/>
              </w:rPr>
            </w:pPr>
            <w:r>
              <w:rPr>
                <w:rFonts w:hAnsiTheme="minorHAnsi" w:cstheme="minorHAnsi"/>
                <w:b/>
              </w:rPr>
              <w:t>ABN:</w:t>
            </w:r>
          </w:p>
        </w:tc>
        <w:tc>
          <w:tcPr>
            <w:tcW w:w="80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634B2E" w14:textId="41E5BB15" w:rsidR="007B44E7" w:rsidRPr="00E058E6" w:rsidRDefault="007B44E7">
            <w:pPr>
              <w:rPr>
                <w:rFonts w:hAnsiTheme="minorHAnsi" w:cstheme="minorHAnsi"/>
              </w:rPr>
            </w:pPr>
          </w:p>
        </w:tc>
      </w:tr>
      <w:tr w:rsidR="00E058E6" w:rsidRPr="00E058E6" w14:paraId="78E0CC5D" w14:textId="77777777" w:rsidTr="00164573"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</w:tcPr>
          <w:p w14:paraId="5FE4CA4C" w14:textId="77777777" w:rsidR="00E058E6" w:rsidRDefault="00E058E6" w:rsidP="007B44E7">
            <w:pPr>
              <w:jc w:val="center"/>
              <w:rPr>
                <w:rFonts w:hAnsiTheme="minorHAnsi" w:cstheme="minorHAnsi"/>
                <w:b/>
              </w:rPr>
            </w:pPr>
          </w:p>
        </w:tc>
        <w:tc>
          <w:tcPr>
            <w:tcW w:w="80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31B45A" w14:textId="77777777" w:rsidR="00E058E6" w:rsidRPr="00E058E6" w:rsidRDefault="00E058E6">
            <w:pPr>
              <w:rPr>
                <w:rFonts w:hAnsiTheme="minorHAnsi" w:cstheme="minorHAnsi"/>
              </w:rPr>
            </w:pPr>
          </w:p>
        </w:tc>
      </w:tr>
      <w:tr w:rsidR="00E058E6" w:rsidRPr="00E058E6" w14:paraId="2F957593" w14:textId="77777777" w:rsidTr="00164573">
        <w:tc>
          <w:tcPr>
            <w:tcW w:w="238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29788A" w14:textId="65D3C3B9" w:rsidR="00E058E6" w:rsidRDefault="00E058E6" w:rsidP="007B44E7">
            <w:pPr>
              <w:jc w:val="center"/>
              <w:rPr>
                <w:rFonts w:hAnsiTheme="minorHAnsi" w:cstheme="minorHAnsi"/>
                <w:b/>
              </w:rPr>
            </w:pPr>
            <w:r>
              <w:rPr>
                <w:rFonts w:hAnsiTheme="minorHAnsi" w:cstheme="minorHAnsi"/>
                <w:b/>
              </w:rPr>
              <w:t>Supply Address:</w:t>
            </w:r>
          </w:p>
        </w:tc>
        <w:tc>
          <w:tcPr>
            <w:tcW w:w="80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01F15E" w14:textId="75E57A4E" w:rsidR="00E058E6" w:rsidRPr="00E058E6" w:rsidRDefault="00E058E6">
            <w:pPr>
              <w:rPr>
                <w:rFonts w:hAnsiTheme="minorHAnsi" w:cstheme="minorHAnsi"/>
              </w:rPr>
            </w:pPr>
          </w:p>
        </w:tc>
      </w:tr>
      <w:tr w:rsidR="00E058E6" w:rsidRPr="00E058E6" w14:paraId="5C961E56" w14:textId="77777777" w:rsidTr="00164573"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</w:tcPr>
          <w:p w14:paraId="5C91BB79" w14:textId="77777777" w:rsidR="00E058E6" w:rsidRDefault="00E058E6" w:rsidP="007B44E7">
            <w:pPr>
              <w:jc w:val="center"/>
              <w:rPr>
                <w:rFonts w:hAnsiTheme="minorHAnsi" w:cstheme="minorHAnsi"/>
                <w:b/>
              </w:rPr>
            </w:pPr>
          </w:p>
        </w:tc>
        <w:tc>
          <w:tcPr>
            <w:tcW w:w="80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D201A6" w14:textId="77777777" w:rsidR="00E058E6" w:rsidRPr="00E058E6" w:rsidRDefault="00E058E6">
            <w:pPr>
              <w:rPr>
                <w:rFonts w:hAnsiTheme="minorHAnsi" w:cstheme="minorHAnsi"/>
              </w:rPr>
            </w:pPr>
          </w:p>
        </w:tc>
      </w:tr>
      <w:tr w:rsidR="007B44E7" w:rsidRPr="00E058E6" w14:paraId="13CDA55B" w14:textId="77777777" w:rsidTr="00164573">
        <w:trPr>
          <w:trHeight w:val="270"/>
        </w:trPr>
        <w:tc>
          <w:tcPr>
            <w:tcW w:w="238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734DAAC9" w14:textId="72910BCC" w:rsidR="007B44E7" w:rsidRDefault="007B44E7" w:rsidP="007B44E7">
            <w:pPr>
              <w:jc w:val="center"/>
              <w:rPr>
                <w:rFonts w:hAnsiTheme="minorHAnsi" w:cstheme="minorHAnsi"/>
                <w:b/>
              </w:rPr>
            </w:pPr>
            <w:r>
              <w:rPr>
                <w:rFonts w:hAnsiTheme="minorHAnsi" w:cstheme="minorHAnsi"/>
                <w:b/>
              </w:rPr>
              <w:t xml:space="preserve">Contact </w:t>
            </w:r>
            <w:proofErr w:type="gramStart"/>
            <w:r>
              <w:rPr>
                <w:rFonts w:hAnsiTheme="minorHAnsi" w:cstheme="minorHAnsi"/>
                <w:b/>
              </w:rPr>
              <w:t>Details:</w:t>
            </w:r>
            <w:r w:rsidR="00A4223F" w:rsidRPr="003D7DFD">
              <w:rPr>
                <w:rFonts w:hAnsiTheme="minorHAnsi" w:cstheme="minorHAnsi"/>
                <w:b/>
                <w:vertAlign w:val="superscript"/>
              </w:rPr>
              <w:t>*</w:t>
            </w:r>
            <w:proofErr w:type="gramEnd"/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BCC3FF" w14:textId="65317EC4" w:rsidR="007B44E7" w:rsidRPr="007B44E7" w:rsidRDefault="007B44E7">
            <w:pPr>
              <w:rPr>
                <w:rFonts w:hAnsiTheme="minorHAnsi" w:cstheme="minorHAnsi"/>
                <w:b/>
              </w:rPr>
            </w:pPr>
            <w:r w:rsidRPr="007B44E7">
              <w:rPr>
                <w:rFonts w:hAnsiTheme="minorHAnsi" w:cstheme="minorHAnsi"/>
                <w:b/>
              </w:rPr>
              <w:t>Name:</w:t>
            </w:r>
          </w:p>
        </w:tc>
        <w:tc>
          <w:tcPr>
            <w:tcW w:w="70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9DDA55" w14:textId="1F0AFECC" w:rsidR="007B44E7" w:rsidRPr="00E058E6" w:rsidRDefault="007B44E7">
            <w:pPr>
              <w:rPr>
                <w:rFonts w:hAnsiTheme="minorHAnsi" w:cstheme="minorHAnsi"/>
              </w:rPr>
            </w:pPr>
          </w:p>
        </w:tc>
      </w:tr>
      <w:tr w:rsidR="007B44E7" w:rsidRPr="00E058E6" w14:paraId="5B0B6A48" w14:textId="77777777" w:rsidTr="00164573">
        <w:trPr>
          <w:trHeight w:val="270"/>
        </w:trPr>
        <w:tc>
          <w:tcPr>
            <w:tcW w:w="2380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4F19DB13" w14:textId="77777777" w:rsidR="007B44E7" w:rsidRDefault="007B44E7" w:rsidP="007B44E7">
            <w:pPr>
              <w:jc w:val="center"/>
              <w:rPr>
                <w:rFonts w:hAnsiTheme="minorHAnsi" w:cstheme="minorHAnsi"/>
                <w:b/>
              </w:rPr>
            </w:pP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6CB086" w14:textId="4920E03C" w:rsidR="007B44E7" w:rsidRPr="007B44E7" w:rsidRDefault="007B44E7">
            <w:pPr>
              <w:rPr>
                <w:rFonts w:hAnsiTheme="minorHAnsi" w:cstheme="minorHAnsi"/>
                <w:b/>
              </w:rPr>
            </w:pPr>
            <w:r w:rsidRPr="007B44E7">
              <w:rPr>
                <w:rFonts w:hAnsiTheme="minorHAnsi" w:cstheme="minorHAnsi"/>
                <w:b/>
              </w:rPr>
              <w:t>Mobile:</w:t>
            </w:r>
          </w:p>
        </w:tc>
        <w:tc>
          <w:tcPr>
            <w:tcW w:w="2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1F28AD" w14:textId="77777777" w:rsidR="007B44E7" w:rsidRDefault="007B44E7">
            <w:pPr>
              <w:rPr>
                <w:rFonts w:hAnsiTheme="minorHAnsi" w:cstheme="minorHAnsi"/>
              </w:rPr>
            </w:pP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687413" w14:textId="01F4F5D0" w:rsidR="007B44E7" w:rsidRPr="007B44E7" w:rsidRDefault="007B44E7">
            <w:pPr>
              <w:rPr>
                <w:rFonts w:hAnsiTheme="minorHAnsi" w:cstheme="minorHAnsi"/>
                <w:b/>
              </w:rPr>
            </w:pPr>
            <w:r w:rsidRPr="007B44E7">
              <w:rPr>
                <w:rFonts w:hAnsiTheme="minorHAnsi" w:cstheme="minorHAnsi"/>
                <w:b/>
              </w:rPr>
              <w:t>Email:</w:t>
            </w:r>
          </w:p>
        </w:tc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F6403F" w14:textId="5D466861" w:rsidR="007B44E7" w:rsidRDefault="007B44E7">
            <w:pPr>
              <w:rPr>
                <w:rFonts w:hAnsiTheme="minorHAnsi" w:cstheme="minorHAnsi"/>
              </w:rPr>
            </w:pPr>
          </w:p>
        </w:tc>
      </w:tr>
    </w:tbl>
    <w:p w14:paraId="68FA0115" w14:textId="2E7186DE" w:rsidR="00071111" w:rsidRDefault="00071111" w:rsidP="008C2535">
      <w:pPr>
        <w:spacing w:after="0"/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 xml:space="preserve"> </w:t>
      </w:r>
    </w:p>
    <w:p w14:paraId="17370609" w14:textId="1AFBBA08" w:rsidR="00C77BD5" w:rsidRPr="0055767D" w:rsidRDefault="00C77BD5" w:rsidP="00E058E6">
      <w:pPr>
        <w:keepNext/>
        <w:keepLines/>
        <w:shd w:val="clear" w:color="auto" w:fill="A7A9AB"/>
        <w:spacing w:after="212"/>
        <w:outlineLvl w:val="1"/>
        <w:rPr>
          <w:rFonts w:ascii="Calibri" w:eastAsia="Calibri" w:hAnsi="Calibri" w:cs="Calibri"/>
          <w:b/>
          <w:color w:val="FFFFFF"/>
        </w:rPr>
      </w:pPr>
      <w:r>
        <w:rPr>
          <w:rFonts w:ascii="Calibri" w:eastAsia="Calibri" w:hAnsi="Calibri" w:cs="Calibri"/>
          <w:b/>
          <w:color w:val="FFFFFF"/>
        </w:rPr>
        <w:t>INDUSTRY</w:t>
      </w:r>
    </w:p>
    <w:p w14:paraId="3A1E9037" w14:textId="77777777" w:rsidR="00664017" w:rsidRDefault="00664017">
      <w:pPr>
        <w:rPr>
          <w:rFonts w:hAnsiTheme="minorHAnsi" w:cstheme="minorHAnsi"/>
        </w:rPr>
        <w:sectPr w:rsidR="00664017" w:rsidSect="00D67402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4224C219" w14:textId="207EC37F" w:rsidR="00C77BD5" w:rsidRPr="00E058E6" w:rsidRDefault="00EF0638">
      <w:pPr>
        <w:rPr>
          <w:rFonts w:hAnsiTheme="minorHAnsi" w:cstheme="minorHAnsi"/>
        </w:rPr>
      </w:pPr>
      <w:sdt>
        <w:sdtPr>
          <w:rPr>
            <w:rFonts w:hAnsiTheme="minorHAnsi" w:cstheme="minorHAnsi"/>
          </w:rPr>
          <w:id w:val="-3045495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0D8D" w:rsidRPr="00E058E6">
            <w:rPr>
              <w:rFonts w:ascii="Segoe UI Symbol" w:eastAsia="MS Gothic" w:hAnsi="Segoe UI Symbol" w:cs="Segoe UI Symbol"/>
            </w:rPr>
            <w:t>☐</w:t>
          </w:r>
        </w:sdtContent>
      </w:sdt>
      <w:r w:rsidR="00C77BD5" w:rsidRPr="00E058E6">
        <w:rPr>
          <w:rFonts w:hAnsiTheme="minorHAnsi" w:cstheme="minorHAnsi"/>
        </w:rPr>
        <w:t xml:space="preserve"> Accommodation</w:t>
      </w:r>
    </w:p>
    <w:p w14:paraId="236E3B98" w14:textId="63878021" w:rsidR="00C77BD5" w:rsidRPr="00E058E6" w:rsidRDefault="00EF0638">
      <w:pPr>
        <w:rPr>
          <w:rFonts w:hAnsiTheme="minorHAnsi" w:cstheme="minorHAnsi"/>
        </w:rPr>
      </w:pPr>
      <w:sdt>
        <w:sdtPr>
          <w:rPr>
            <w:rFonts w:hAnsiTheme="minorHAnsi" w:cstheme="minorHAnsi"/>
          </w:rPr>
          <w:id w:val="1355000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0D8D" w:rsidRPr="00E058E6">
            <w:rPr>
              <w:rFonts w:ascii="Segoe UI Symbol" w:eastAsia="MS Gothic" w:hAnsi="Segoe UI Symbol" w:cs="Segoe UI Symbol"/>
            </w:rPr>
            <w:t>☐</w:t>
          </w:r>
        </w:sdtContent>
      </w:sdt>
      <w:r w:rsidR="00C77BD5" w:rsidRPr="00E058E6">
        <w:rPr>
          <w:rFonts w:hAnsiTheme="minorHAnsi" w:cstheme="minorHAnsi"/>
        </w:rPr>
        <w:t xml:space="preserve"> </w:t>
      </w:r>
      <w:r w:rsidR="00893615">
        <w:rPr>
          <w:rFonts w:hAnsiTheme="minorHAnsi" w:cstheme="minorHAnsi"/>
        </w:rPr>
        <w:t>Food service/h</w:t>
      </w:r>
      <w:r w:rsidR="00C77BD5" w:rsidRPr="00E058E6">
        <w:rPr>
          <w:rFonts w:hAnsiTheme="minorHAnsi" w:cstheme="minorHAnsi"/>
        </w:rPr>
        <w:t>ospitality</w:t>
      </w:r>
    </w:p>
    <w:p w14:paraId="6A2EA939" w14:textId="65B19E1E" w:rsidR="00C77BD5" w:rsidRPr="00E058E6" w:rsidRDefault="00EF0638">
      <w:pPr>
        <w:rPr>
          <w:rFonts w:hAnsiTheme="minorHAnsi" w:cstheme="minorHAnsi"/>
        </w:rPr>
      </w:pPr>
      <w:sdt>
        <w:sdtPr>
          <w:rPr>
            <w:rFonts w:hAnsiTheme="minorHAnsi" w:cstheme="minorHAnsi"/>
          </w:rPr>
          <w:id w:val="1601757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0D8D" w:rsidRPr="00E058E6">
            <w:rPr>
              <w:rFonts w:ascii="Segoe UI Symbol" w:eastAsia="MS Gothic" w:hAnsi="Segoe UI Symbol" w:cs="Segoe UI Symbol"/>
            </w:rPr>
            <w:t>☐</w:t>
          </w:r>
        </w:sdtContent>
      </w:sdt>
      <w:r w:rsidR="00C77BD5" w:rsidRPr="00E058E6">
        <w:rPr>
          <w:rFonts w:hAnsiTheme="minorHAnsi" w:cstheme="minorHAnsi"/>
        </w:rPr>
        <w:t xml:space="preserve"> </w:t>
      </w:r>
      <w:r w:rsidR="00664017">
        <w:rPr>
          <w:rFonts w:hAnsiTheme="minorHAnsi" w:cstheme="minorHAnsi"/>
        </w:rPr>
        <w:t>R</w:t>
      </w:r>
      <w:r w:rsidR="00C77BD5" w:rsidRPr="00E058E6">
        <w:rPr>
          <w:rFonts w:hAnsiTheme="minorHAnsi" w:cstheme="minorHAnsi"/>
        </w:rPr>
        <w:t xml:space="preserve">etail </w:t>
      </w:r>
      <w:r w:rsidR="00664017">
        <w:rPr>
          <w:rFonts w:hAnsiTheme="minorHAnsi" w:cstheme="minorHAnsi"/>
        </w:rPr>
        <w:t xml:space="preserve">or wholesale </w:t>
      </w:r>
      <w:r w:rsidR="00C77BD5" w:rsidRPr="00E058E6">
        <w:rPr>
          <w:rFonts w:hAnsiTheme="minorHAnsi" w:cstheme="minorHAnsi"/>
        </w:rPr>
        <w:t>trade</w:t>
      </w:r>
    </w:p>
    <w:p w14:paraId="7A82864F" w14:textId="7AE6A2A2" w:rsidR="00C77BD5" w:rsidRPr="00E058E6" w:rsidRDefault="00EF0638">
      <w:pPr>
        <w:rPr>
          <w:rFonts w:hAnsiTheme="minorHAnsi" w:cstheme="minorHAnsi"/>
        </w:rPr>
      </w:pPr>
      <w:sdt>
        <w:sdtPr>
          <w:rPr>
            <w:rFonts w:hAnsiTheme="minorHAnsi" w:cstheme="minorHAnsi"/>
          </w:rPr>
          <w:id w:val="-9701385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0D8D" w:rsidRPr="00E058E6">
            <w:rPr>
              <w:rFonts w:ascii="Segoe UI Symbol" w:eastAsia="MS Gothic" w:hAnsi="Segoe UI Symbol" w:cs="Segoe UI Symbol"/>
            </w:rPr>
            <w:t>☐</w:t>
          </w:r>
        </w:sdtContent>
      </w:sdt>
      <w:r w:rsidR="00C77BD5" w:rsidRPr="00E058E6">
        <w:rPr>
          <w:rFonts w:hAnsiTheme="minorHAnsi" w:cstheme="minorHAnsi"/>
        </w:rPr>
        <w:t xml:space="preserve"> Professional </w:t>
      </w:r>
      <w:r w:rsidR="00A46E89">
        <w:rPr>
          <w:rFonts w:hAnsiTheme="minorHAnsi" w:cstheme="minorHAnsi"/>
        </w:rPr>
        <w:t>s</w:t>
      </w:r>
      <w:r w:rsidR="00C77BD5" w:rsidRPr="00E058E6">
        <w:rPr>
          <w:rFonts w:hAnsiTheme="minorHAnsi" w:cstheme="minorHAnsi"/>
        </w:rPr>
        <w:t>ervices</w:t>
      </w:r>
      <w:r w:rsidR="009078E3">
        <w:rPr>
          <w:rFonts w:hAnsiTheme="minorHAnsi" w:cstheme="minorHAnsi"/>
        </w:rPr>
        <w:t xml:space="preserve"> (including legal, financial, medical and veterinary services)</w:t>
      </w:r>
      <w:r w:rsidR="00893615">
        <w:rPr>
          <w:rFonts w:hAnsiTheme="minorHAnsi" w:cstheme="minorHAnsi"/>
        </w:rPr>
        <w:t xml:space="preserve"> </w:t>
      </w:r>
    </w:p>
    <w:p w14:paraId="1BFCB442" w14:textId="1159B9FD" w:rsidR="00C77BD5" w:rsidRDefault="00EF0638">
      <w:pPr>
        <w:rPr>
          <w:rFonts w:hAnsiTheme="minorHAnsi" w:cstheme="minorHAnsi"/>
        </w:rPr>
      </w:pPr>
      <w:sdt>
        <w:sdtPr>
          <w:rPr>
            <w:rFonts w:hAnsiTheme="minorHAnsi" w:cstheme="minorHAnsi"/>
          </w:rPr>
          <w:id w:val="377980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01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C77BD5" w:rsidRPr="00E058E6">
        <w:rPr>
          <w:rFonts w:hAnsiTheme="minorHAnsi" w:cstheme="minorHAnsi"/>
        </w:rPr>
        <w:t xml:space="preserve"> Small manufacturing</w:t>
      </w:r>
    </w:p>
    <w:p w14:paraId="2A60D272" w14:textId="3D720DB9" w:rsidR="00664017" w:rsidRPr="00E058E6" w:rsidRDefault="00EF0638">
      <w:pPr>
        <w:rPr>
          <w:rFonts w:hAnsiTheme="minorHAnsi" w:cstheme="minorHAnsi"/>
        </w:rPr>
      </w:pPr>
      <w:sdt>
        <w:sdtPr>
          <w:rPr>
            <w:rFonts w:hAnsiTheme="minorHAnsi" w:cstheme="minorHAnsi"/>
          </w:rPr>
          <w:id w:val="-1699771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4017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64017" w:rsidRPr="00664017">
        <w:rPr>
          <w:rFonts w:hAnsiTheme="minorHAnsi" w:cstheme="minorHAnsi"/>
        </w:rPr>
        <w:t xml:space="preserve"> </w:t>
      </w:r>
      <w:r w:rsidR="00664017">
        <w:rPr>
          <w:rFonts w:hAnsiTheme="minorHAnsi" w:cstheme="minorHAnsi"/>
        </w:rPr>
        <w:t>Warehousing</w:t>
      </w:r>
    </w:p>
    <w:p w14:paraId="356956A5" w14:textId="77777777" w:rsidR="00664017" w:rsidRDefault="00664017">
      <w:pPr>
        <w:rPr>
          <w:rFonts w:hAnsiTheme="minorHAnsi" w:cstheme="minorHAnsi"/>
        </w:rPr>
        <w:sectPr w:rsidR="00664017" w:rsidSect="00664017">
          <w:headerReference w:type="default" r:id="rId16"/>
          <w:footerReference w:type="first" r:id="rId17"/>
          <w:type w:val="continuous"/>
          <w:pgSz w:w="11906" w:h="16838"/>
          <w:pgMar w:top="720" w:right="720" w:bottom="720" w:left="720" w:header="708" w:footer="708" w:gutter="0"/>
          <w:cols w:num="2" w:space="708"/>
          <w:titlePg/>
          <w:docGrid w:linePitch="360"/>
        </w:sectPr>
      </w:pPr>
    </w:p>
    <w:p w14:paraId="690B4F9A" w14:textId="3D12E4EE" w:rsidR="007D0D8D" w:rsidRPr="00E058E6" w:rsidRDefault="00EF0638">
      <w:pPr>
        <w:rPr>
          <w:rFonts w:hAnsiTheme="minorHAnsi" w:cstheme="minorHAnsi"/>
        </w:rPr>
      </w:pPr>
      <w:sdt>
        <w:sdtPr>
          <w:rPr>
            <w:rFonts w:hAnsiTheme="minorHAnsi" w:cstheme="minorHAnsi"/>
          </w:rPr>
          <w:id w:val="20100974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0A34" w:rsidRPr="00E058E6">
            <w:rPr>
              <w:rFonts w:ascii="Segoe UI Symbol" w:eastAsia="MS Gothic" w:hAnsi="Segoe UI Symbol" w:cs="Segoe UI Symbol"/>
            </w:rPr>
            <w:t>☐</w:t>
          </w:r>
        </w:sdtContent>
      </w:sdt>
      <w:r w:rsidR="00C77BD5" w:rsidRPr="00E058E6">
        <w:rPr>
          <w:rFonts w:hAnsiTheme="minorHAnsi" w:cstheme="minorHAnsi"/>
        </w:rPr>
        <w:t xml:space="preserve"> Other</w:t>
      </w:r>
      <w:r w:rsidR="009078E3">
        <w:rPr>
          <w:rFonts w:hAnsiTheme="minorHAnsi" w:cstheme="minorHAnsi"/>
        </w:rPr>
        <w:t xml:space="preserve"> (</w:t>
      </w:r>
      <w:r w:rsidR="0073345E">
        <w:rPr>
          <w:rFonts w:hAnsiTheme="minorHAnsi" w:cstheme="minorHAnsi"/>
        </w:rPr>
        <w:t>such as</w:t>
      </w:r>
      <w:r w:rsidR="009078E3">
        <w:rPr>
          <w:rFonts w:hAnsiTheme="minorHAnsi" w:cstheme="minorHAnsi"/>
        </w:rPr>
        <w:t xml:space="preserve"> repair </w:t>
      </w:r>
      <w:r w:rsidR="0073345E">
        <w:rPr>
          <w:rFonts w:hAnsiTheme="minorHAnsi" w:cstheme="minorHAnsi"/>
        </w:rPr>
        <w:t xml:space="preserve">&amp; </w:t>
      </w:r>
      <w:r w:rsidR="009078E3">
        <w:rPr>
          <w:rFonts w:hAnsiTheme="minorHAnsi" w:cstheme="minorHAnsi"/>
        </w:rPr>
        <w:t>maintenance</w:t>
      </w:r>
      <w:r w:rsidR="0073345E">
        <w:rPr>
          <w:rFonts w:hAnsiTheme="minorHAnsi" w:cstheme="minorHAnsi"/>
        </w:rPr>
        <w:t xml:space="preserve"> or </w:t>
      </w:r>
      <w:r w:rsidR="009078E3">
        <w:rPr>
          <w:rFonts w:hAnsiTheme="minorHAnsi" w:cstheme="minorHAnsi"/>
        </w:rPr>
        <w:t xml:space="preserve">personal </w:t>
      </w:r>
      <w:r w:rsidR="0073345E">
        <w:rPr>
          <w:rFonts w:hAnsiTheme="minorHAnsi" w:cstheme="minorHAnsi"/>
        </w:rPr>
        <w:t xml:space="preserve">care </w:t>
      </w:r>
      <w:r w:rsidR="009078E3">
        <w:rPr>
          <w:rFonts w:hAnsiTheme="minorHAnsi" w:cstheme="minorHAnsi"/>
        </w:rPr>
        <w:t xml:space="preserve">services), </w:t>
      </w:r>
      <w:r w:rsidR="00C77BD5" w:rsidRPr="00E058E6">
        <w:rPr>
          <w:rFonts w:hAnsiTheme="minorHAnsi" w:cstheme="minorHAnsi"/>
        </w:rPr>
        <w:t>please specif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D0D8D" w14:paraId="06D684A4" w14:textId="77777777" w:rsidTr="007D0D8D">
        <w:tc>
          <w:tcPr>
            <w:tcW w:w="10456" w:type="dxa"/>
          </w:tcPr>
          <w:p w14:paraId="14010982" w14:textId="6EAB34D5" w:rsidR="007D0D8D" w:rsidRDefault="007D0D8D">
            <w:pPr>
              <w:rPr>
                <w:rFonts w:hAnsiTheme="minorHAnsi" w:cstheme="minorHAnsi"/>
                <w:sz w:val="24"/>
                <w:szCs w:val="24"/>
              </w:rPr>
            </w:pPr>
          </w:p>
        </w:tc>
      </w:tr>
    </w:tbl>
    <w:p w14:paraId="762E9E50" w14:textId="24B8DD4D" w:rsidR="00DC145D" w:rsidRDefault="00DC145D" w:rsidP="008C2535">
      <w:pPr>
        <w:spacing w:after="0"/>
      </w:pPr>
    </w:p>
    <w:p w14:paraId="5FB9325D" w14:textId="11328C09" w:rsidR="0055767D" w:rsidRPr="0055767D" w:rsidRDefault="0055767D" w:rsidP="0055767D">
      <w:pPr>
        <w:keepNext/>
        <w:keepLines/>
        <w:shd w:val="clear" w:color="auto" w:fill="A7A9AB"/>
        <w:spacing w:after="212"/>
        <w:ind w:left="100" w:hanging="10"/>
        <w:outlineLvl w:val="1"/>
        <w:rPr>
          <w:rFonts w:ascii="Calibri" w:eastAsia="Calibri" w:hAnsi="Calibri" w:cs="Calibri"/>
          <w:b/>
          <w:color w:val="FFFFFF"/>
        </w:rPr>
      </w:pPr>
      <w:r w:rsidRPr="0055767D">
        <w:rPr>
          <w:rFonts w:ascii="Calibri" w:eastAsia="Calibri" w:hAnsi="Calibri" w:cs="Calibri"/>
          <w:b/>
          <w:color w:val="FFFFFF"/>
        </w:rPr>
        <w:t>BUSINESS ENERGY CONSUMPTION AND BILLING</w:t>
      </w:r>
    </w:p>
    <w:p w14:paraId="3246EF5B" w14:textId="71154FF3" w:rsidR="00DC145D" w:rsidRDefault="00DC145D" w:rsidP="00DA632A">
      <w:pPr>
        <w:keepNext/>
        <w:keepLines/>
        <w:tabs>
          <w:tab w:val="center" w:pos="6171"/>
        </w:tabs>
        <w:spacing w:after="38" w:line="229" w:lineRule="auto"/>
        <w:ind w:left="-15"/>
        <w:outlineLvl w:val="0"/>
        <w:rPr>
          <w:rFonts w:eastAsia="Calibri" w:hAnsiTheme="minorHAnsi" w:cstheme="minorHAnsi"/>
          <w:b/>
          <w:color w:val="000000"/>
        </w:rPr>
      </w:pPr>
      <w:r w:rsidRPr="002520BD">
        <w:rPr>
          <w:rFonts w:eastAsia="Calibri" w:hAnsiTheme="minorHAnsi" w:cstheme="minorHAnsi"/>
          <w:b/>
          <w:color w:val="92D050"/>
          <w:sz w:val="24"/>
        </w:rPr>
        <w:t>Electricity Details</w:t>
      </w:r>
      <w:r w:rsidR="00DA632A">
        <w:rPr>
          <w:rFonts w:eastAsia="Calibri" w:hAnsiTheme="minorHAnsi" w:cstheme="minorHAnsi"/>
          <w:b/>
          <w:color w:val="92D050"/>
          <w:sz w:val="24"/>
        </w:rPr>
        <w:t xml:space="preserve">                                                                    </w:t>
      </w:r>
      <w:r w:rsidRPr="002520BD">
        <w:rPr>
          <w:rFonts w:eastAsia="Calibri" w:hAnsiTheme="minorHAnsi" w:cstheme="minorHAnsi"/>
          <w:b/>
          <w:color w:val="92D050"/>
          <w:sz w:val="24"/>
        </w:rPr>
        <w:t>Gas Details</w:t>
      </w:r>
      <w:r w:rsidRPr="007D0D8D">
        <w:rPr>
          <w:rFonts w:eastAsia="Calibri" w:hAnsiTheme="minorHAnsi" w:cstheme="minorHAnsi"/>
          <w:b/>
          <w:color w:val="000000"/>
        </w:rPr>
        <w:tab/>
      </w:r>
    </w:p>
    <w:tbl>
      <w:tblPr>
        <w:tblStyle w:val="TableGrid"/>
        <w:tblW w:w="0" w:type="auto"/>
        <w:tblInd w:w="-12" w:type="dxa"/>
        <w:tblLook w:val="04A0" w:firstRow="1" w:lastRow="0" w:firstColumn="1" w:lastColumn="0" w:noHBand="0" w:noVBand="1"/>
      </w:tblPr>
      <w:tblGrid>
        <w:gridCol w:w="464"/>
        <w:gridCol w:w="465"/>
        <w:gridCol w:w="464"/>
        <w:gridCol w:w="465"/>
        <w:gridCol w:w="464"/>
        <w:gridCol w:w="465"/>
        <w:gridCol w:w="464"/>
        <w:gridCol w:w="465"/>
        <w:gridCol w:w="464"/>
        <w:gridCol w:w="465"/>
        <w:gridCol w:w="465"/>
        <w:gridCol w:w="284"/>
        <w:gridCol w:w="460"/>
        <w:gridCol w:w="460"/>
        <w:gridCol w:w="460"/>
        <w:gridCol w:w="460"/>
        <w:gridCol w:w="460"/>
        <w:gridCol w:w="461"/>
        <w:gridCol w:w="460"/>
        <w:gridCol w:w="460"/>
        <w:gridCol w:w="460"/>
        <w:gridCol w:w="460"/>
        <w:gridCol w:w="461"/>
      </w:tblGrid>
      <w:tr w:rsidR="00DA632A" w14:paraId="72F30432" w14:textId="77777777" w:rsidTr="00DA632A">
        <w:trPr>
          <w:trHeight w:val="292"/>
        </w:trPr>
        <w:tc>
          <w:tcPr>
            <w:tcW w:w="511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FB9F55" w14:textId="4450F1BD" w:rsidR="00DA632A" w:rsidRDefault="00DA632A" w:rsidP="00DC145D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  <w:r>
              <w:rPr>
                <w:rFonts w:eastAsia="Calibri" w:hAnsiTheme="minorHAnsi" w:cstheme="minorHAnsi"/>
                <w:b/>
                <w:color w:val="000000"/>
              </w:rPr>
              <w:t>Name of Electricity Retail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F1C506E" w14:textId="77777777" w:rsidR="00DA632A" w:rsidRDefault="00DA632A" w:rsidP="00DC145D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5062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46608E" w14:textId="75C8F0EC" w:rsidR="00DA632A" w:rsidRDefault="00DA632A" w:rsidP="00DA632A">
            <w:pPr>
              <w:tabs>
                <w:tab w:val="center" w:pos="6565"/>
              </w:tabs>
              <w:spacing w:after="11" w:line="247" w:lineRule="auto"/>
              <w:ind w:left="-12"/>
              <w:rPr>
                <w:rFonts w:eastAsia="Calibri" w:hAnsiTheme="minorHAnsi" w:cstheme="minorHAnsi"/>
                <w:b/>
                <w:color w:val="000000"/>
              </w:rPr>
            </w:pPr>
            <w:r w:rsidRPr="007D0D8D">
              <w:rPr>
                <w:rFonts w:eastAsia="Calibri" w:hAnsiTheme="minorHAnsi" w:cstheme="minorHAnsi"/>
                <w:b/>
                <w:color w:val="000000"/>
              </w:rPr>
              <w:t>Name of Gas Retailer</w:t>
            </w:r>
          </w:p>
        </w:tc>
      </w:tr>
      <w:tr w:rsidR="00DA632A" w14:paraId="6A6E65E1" w14:textId="77777777" w:rsidTr="00DA632A">
        <w:tc>
          <w:tcPr>
            <w:tcW w:w="5110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6AD6F" w14:textId="2C4968E0" w:rsidR="00DA632A" w:rsidRDefault="00DA632A" w:rsidP="00DC145D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8851B8" w14:textId="77777777" w:rsidR="00DA632A" w:rsidRDefault="00DA632A" w:rsidP="00DC145D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506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B3C3E0" w14:textId="77777777" w:rsidR="00DA632A" w:rsidRDefault="00DA632A" w:rsidP="00DC145D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</w:tr>
      <w:tr w:rsidR="00DA632A" w14:paraId="2A50A4BF" w14:textId="77777777" w:rsidTr="00DA632A">
        <w:tc>
          <w:tcPr>
            <w:tcW w:w="5110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562E7B" w14:textId="77777777" w:rsidR="00DA632A" w:rsidRDefault="00DA632A" w:rsidP="00DC145D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F420916" w14:textId="77777777" w:rsidR="00DA632A" w:rsidRDefault="00DA632A" w:rsidP="00DC145D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5062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637A1E" w14:textId="77777777" w:rsidR="00DA632A" w:rsidRDefault="00DA632A" w:rsidP="00DC145D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</w:tr>
      <w:tr w:rsidR="00DA632A" w14:paraId="6C7C2F4C" w14:textId="77777777" w:rsidTr="00DA632A">
        <w:tc>
          <w:tcPr>
            <w:tcW w:w="511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C15059" w14:textId="475D6B03" w:rsidR="00DA632A" w:rsidRP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DA632A">
              <w:rPr>
                <w:rFonts w:eastAsia="Calibri" w:hAnsiTheme="minorHAnsi" w:cstheme="minorHAnsi"/>
                <w:b/>
                <w:color w:val="000000"/>
                <w:sz w:val="20"/>
                <w:szCs w:val="20"/>
              </w:rPr>
              <w:t xml:space="preserve">Account </w:t>
            </w:r>
            <w:r w:rsidR="00893615">
              <w:rPr>
                <w:rFonts w:eastAsia="Calibri" w:hAnsiTheme="minorHAnsi" w:cstheme="minorHAnsi"/>
                <w:b/>
                <w:color w:val="000000"/>
                <w:sz w:val="20"/>
                <w:szCs w:val="20"/>
              </w:rPr>
              <w:t>H</w:t>
            </w:r>
            <w:r w:rsidRPr="00DA632A">
              <w:rPr>
                <w:rFonts w:eastAsia="Calibri" w:hAnsiTheme="minorHAnsi" w:cstheme="minorHAnsi"/>
                <w:b/>
                <w:color w:val="000000"/>
                <w:sz w:val="20"/>
                <w:szCs w:val="20"/>
              </w:rPr>
              <w:t xml:space="preserve">older’s </w:t>
            </w:r>
            <w:r w:rsidR="00893615">
              <w:rPr>
                <w:rFonts w:eastAsia="Calibri" w:hAnsiTheme="minorHAnsi" w:cstheme="minorHAnsi"/>
                <w:b/>
                <w:color w:val="000000"/>
                <w:sz w:val="20"/>
                <w:szCs w:val="20"/>
              </w:rPr>
              <w:t>N</w:t>
            </w:r>
            <w:r w:rsidRPr="00DA632A">
              <w:rPr>
                <w:rFonts w:eastAsia="Calibri" w:hAnsiTheme="minorHAnsi" w:cstheme="minorHAnsi"/>
                <w:b/>
                <w:color w:val="000000"/>
                <w:sz w:val="20"/>
                <w:szCs w:val="20"/>
              </w:rPr>
              <w:t xml:space="preserve">ame </w:t>
            </w:r>
            <w:r w:rsidR="00893615" w:rsidRPr="009078E3">
              <w:rPr>
                <w:rFonts w:eastAsia="Calibri" w:hAnsiTheme="minorHAnsi" w:cstheme="minorHAnsi"/>
                <w:b/>
                <w:color w:val="000000"/>
                <w:sz w:val="16"/>
                <w:szCs w:val="16"/>
              </w:rPr>
              <w:t>(</w:t>
            </w:r>
            <w:r w:rsidRPr="009078E3">
              <w:rPr>
                <w:rFonts w:eastAsia="Calibri" w:hAnsiTheme="minorHAnsi" w:cstheme="minorHAnsi"/>
                <w:b/>
                <w:color w:val="000000"/>
                <w:sz w:val="16"/>
                <w:szCs w:val="16"/>
              </w:rPr>
              <w:t>exactly as written on the bill</w:t>
            </w:r>
            <w:r w:rsidR="00893615" w:rsidRPr="009078E3">
              <w:rPr>
                <w:rFonts w:eastAsia="Calibri" w:hAnsiTheme="minorHAnsi" w:cstheme="minorHAnsi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F34535B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5062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6E88A0" w14:textId="3AFEB9A8" w:rsidR="00DA632A" w:rsidRP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  <w:sz w:val="20"/>
                <w:szCs w:val="20"/>
              </w:rPr>
            </w:pPr>
            <w:r w:rsidRPr="00DA632A">
              <w:rPr>
                <w:rFonts w:eastAsia="Calibri" w:hAnsiTheme="minorHAnsi" w:cstheme="minorHAnsi"/>
                <w:b/>
                <w:color w:val="000000"/>
                <w:sz w:val="20"/>
                <w:szCs w:val="20"/>
              </w:rPr>
              <w:t xml:space="preserve">Account </w:t>
            </w:r>
            <w:r w:rsidR="00893615">
              <w:rPr>
                <w:rFonts w:eastAsia="Calibri" w:hAnsiTheme="minorHAnsi" w:cstheme="minorHAnsi"/>
                <w:b/>
                <w:color w:val="000000"/>
                <w:sz w:val="20"/>
                <w:szCs w:val="20"/>
              </w:rPr>
              <w:t>H</w:t>
            </w:r>
            <w:r w:rsidRPr="00DA632A">
              <w:rPr>
                <w:rFonts w:eastAsia="Calibri" w:hAnsiTheme="minorHAnsi" w:cstheme="minorHAnsi"/>
                <w:b/>
                <w:color w:val="000000"/>
                <w:sz w:val="20"/>
                <w:szCs w:val="20"/>
              </w:rPr>
              <w:t xml:space="preserve">older’s </w:t>
            </w:r>
            <w:r w:rsidR="00893615">
              <w:rPr>
                <w:rFonts w:eastAsia="Calibri" w:hAnsiTheme="minorHAnsi" w:cstheme="minorHAnsi"/>
                <w:b/>
                <w:color w:val="000000"/>
                <w:sz w:val="20"/>
                <w:szCs w:val="20"/>
              </w:rPr>
              <w:t>N</w:t>
            </w:r>
            <w:r w:rsidRPr="00DA632A">
              <w:rPr>
                <w:rFonts w:eastAsia="Calibri" w:hAnsiTheme="minorHAnsi" w:cstheme="minorHAnsi"/>
                <w:b/>
                <w:color w:val="000000"/>
                <w:sz w:val="20"/>
                <w:szCs w:val="20"/>
              </w:rPr>
              <w:t xml:space="preserve">ame </w:t>
            </w:r>
            <w:r w:rsidR="00893615" w:rsidRPr="00893615">
              <w:rPr>
                <w:rFonts w:eastAsia="Calibri" w:hAnsiTheme="minorHAnsi" w:cstheme="minorHAnsi"/>
                <w:b/>
                <w:color w:val="000000"/>
                <w:sz w:val="16"/>
                <w:szCs w:val="16"/>
              </w:rPr>
              <w:t>(</w:t>
            </w:r>
            <w:r w:rsidRPr="00893615">
              <w:rPr>
                <w:rFonts w:eastAsia="Calibri" w:hAnsiTheme="minorHAnsi" w:cstheme="minorHAnsi"/>
                <w:b/>
                <w:color w:val="000000"/>
                <w:sz w:val="16"/>
                <w:szCs w:val="16"/>
              </w:rPr>
              <w:t>exactly as written on the bill</w:t>
            </w:r>
            <w:r w:rsidR="00893615" w:rsidRPr="00893615">
              <w:rPr>
                <w:rFonts w:eastAsia="Calibri" w:hAnsiTheme="minorHAnsi" w:cstheme="minorHAnsi"/>
                <w:b/>
                <w:color w:val="000000"/>
                <w:sz w:val="16"/>
                <w:szCs w:val="16"/>
              </w:rPr>
              <w:t>)</w:t>
            </w:r>
          </w:p>
        </w:tc>
      </w:tr>
      <w:tr w:rsidR="00DA632A" w14:paraId="661C9424" w14:textId="77777777" w:rsidTr="00DA632A">
        <w:tc>
          <w:tcPr>
            <w:tcW w:w="5110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C0D3" w14:textId="4BB1AE8F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5E4B73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506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814AB9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</w:tr>
      <w:tr w:rsidR="00DA632A" w14:paraId="5CA028FA" w14:textId="77777777" w:rsidTr="00DA632A">
        <w:tc>
          <w:tcPr>
            <w:tcW w:w="5110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C8CAEA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61D43C3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5062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BD6A33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</w:tr>
      <w:tr w:rsidR="00DA632A" w14:paraId="20FD593B" w14:textId="77777777" w:rsidTr="00DA632A">
        <w:tc>
          <w:tcPr>
            <w:tcW w:w="511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2F294F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  <w:r>
              <w:rPr>
                <w:rFonts w:eastAsia="Calibri" w:hAnsiTheme="minorHAnsi" w:cstheme="minorHAnsi"/>
                <w:b/>
                <w:color w:val="000000"/>
              </w:rPr>
              <w:t>National Meter Index Number (NMI)</w:t>
            </w:r>
          </w:p>
          <w:p w14:paraId="06A3B298" w14:textId="395D4E46" w:rsidR="00DA632A" w:rsidRP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color w:val="000000"/>
                <w:sz w:val="20"/>
                <w:szCs w:val="20"/>
              </w:rPr>
            </w:pPr>
            <w:r w:rsidRPr="00DA632A">
              <w:rPr>
                <w:rFonts w:eastAsia="Calibri" w:hAnsiTheme="minorHAnsi" w:cstheme="minorHAnsi"/>
                <w:color w:val="000000"/>
                <w:sz w:val="20"/>
                <w:szCs w:val="20"/>
              </w:rPr>
              <w:t>10 or 11 digit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1072B23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5062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DF74BF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  <w:r>
              <w:rPr>
                <w:rFonts w:eastAsia="Calibri" w:hAnsiTheme="minorHAnsi" w:cstheme="minorHAnsi"/>
                <w:b/>
                <w:color w:val="000000"/>
              </w:rPr>
              <w:t>Meter Installation Registration Number (MIRN)</w:t>
            </w:r>
          </w:p>
          <w:p w14:paraId="1B0EC737" w14:textId="0B58C3E2" w:rsidR="00DA632A" w:rsidRP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eastAsia="Calibri" w:hAnsiTheme="minorHAnsi" w:cstheme="minorHAnsi"/>
                <w:color w:val="000000"/>
                <w:sz w:val="20"/>
                <w:szCs w:val="20"/>
              </w:rPr>
              <w:t>11 digits</w:t>
            </w:r>
          </w:p>
        </w:tc>
      </w:tr>
      <w:tr w:rsidR="00DA632A" w14:paraId="5C7D7432" w14:textId="77777777" w:rsidTr="00DA632A">
        <w:tc>
          <w:tcPr>
            <w:tcW w:w="4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6F2E6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  <w:p w14:paraId="22C82979" w14:textId="05FD2952" w:rsidR="0083252F" w:rsidRDefault="0083252F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BBA0E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DA6A5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ECFA5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0E6A1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C615D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1370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683AE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69BCD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3EF65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498B4" w14:textId="128C132C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13066F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43D4D5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48DC54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393A09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745BF7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F8CD66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ECA484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7002FE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2F961B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9E41E4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52B33C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EAB063" w14:textId="412C0EE2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</w:tr>
      <w:tr w:rsidR="00DA632A" w14:paraId="132DBF54" w14:textId="77777777" w:rsidTr="00DA632A">
        <w:tc>
          <w:tcPr>
            <w:tcW w:w="5110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661B4B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031F693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CD0F4A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D051F7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E54EE6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109542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3AFEAA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4872A2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629782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5B0F52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67A65D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661500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408B53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</w:tr>
      <w:tr w:rsidR="00DA632A" w14:paraId="084A4EDA" w14:textId="77777777" w:rsidTr="00DA632A">
        <w:tc>
          <w:tcPr>
            <w:tcW w:w="5110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DA1791" w14:textId="11A2EEAB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  <w:r>
              <w:rPr>
                <w:rFonts w:eastAsia="Calibri" w:hAnsiTheme="minorHAnsi" w:cstheme="minorHAnsi"/>
                <w:b/>
                <w:color w:val="000000"/>
              </w:rPr>
              <w:t>Meter Numb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2C6F74F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660A5F2C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36F21425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7FFB9E43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72F373D6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00AFD08F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</w:tcPr>
          <w:p w14:paraId="73E09C24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0AD31901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5F72E70B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56168D3A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3A34CA0E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</w:tcPr>
          <w:p w14:paraId="163848B7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</w:tr>
      <w:tr w:rsidR="00DA632A" w14:paraId="7F32C42E" w14:textId="77777777" w:rsidTr="00DA632A">
        <w:tc>
          <w:tcPr>
            <w:tcW w:w="464" w:type="dxa"/>
            <w:tcBorders>
              <w:top w:val="single" w:sz="4" w:space="0" w:color="auto"/>
              <w:right w:val="single" w:sz="4" w:space="0" w:color="auto"/>
            </w:tcBorders>
          </w:tcPr>
          <w:p w14:paraId="2B343BFE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  <w:p w14:paraId="2C9F3B9D" w14:textId="5D413FAA" w:rsidR="0083252F" w:rsidRDefault="0083252F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5" w:type="dxa"/>
            <w:tcBorders>
              <w:top w:val="single" w:sz="4" w:space="0" w:color="auto"/>
              <w:right w:val="single" w:sz="4" w:space="0" w:color="auto"/>
            </w:tcBorders>
          </w:tcPr>
          <w:p w14:paraId="73BECA8D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4" w:type="dxa"/>
            <w:tcBorders>
              <w:top w:val="single" w:sz="4" w:space="0" w:color="auto"/>
              <w:right w:val="single" w:sz="4" w:space="0" w:color="auto"/>
            </w:tcBorders>
          </w:tcPr>
          <w:p w14:paraId="796D7F3A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5" w:type="dxa"/>
            <w:tcBorders>
              <w:top w:val="single" w:sz="4" w:space="0" w:color="auto"/>
              <w:right w:val="single" w:sz="4" w:space="0" w:color="auto"/>
            </w:tcBorders>
          </w:tcPr>
          <w:p w14:paraId="78B6C595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4" w:type="dxa"/>
            <w:tcBorders>
              <w:top w:val="single" w:sz="4" w:space="0" w:color="auto"/>
              <w:right w:val="single" w:sz="4" w:space="0" w:color="auto"/>
            </w:tcBorders>
          </w:tcPr>
          <w:p w14:paraId="16C6EC87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5" w:type="dxa"/>
            <w:tcBorders>
              <w:top w:val="single" w:sz="4" w:space="0" w:color="auto"/>
              <w:right w:val="single" w:sz="4" w:space="0" w:color="auto"/>
            </w:tcBorders>
          </w:tcPr>
          <w:p w14:paraId="686CB335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4" w:type="dxa"/>
            <w:tcBorders>
              <w:top w:val="single" w:sz="4" w:space="0" w:color="auto"/>
              <w:right w:val="single" w:sz="4" w:space="0" w:color="auto"/>
            </w:tcBorders>
          </w:tcPr>
          <w:p w14:paraId="2D23F2FD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5" w:type="dxa"/>
            <w:tcBorders>
              <w:top w:val="single" w:sz="4" w:space="0" w:color="auto"/>
              <w:right w:val="single" w:sz="4" w:space="0" w:color="auto"/>
            </w:tcBorders>
          </w:tcPr>
          <w:p w14:paraId="572D9B9E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4" w:type="dxa"/>
            <w:tcBorders>
              <w:top w:val="single" w:sz="4" w:space="0" w:color="auto"/>
              <w:right w:val="single" w:sz="4" w:space="0" w:color="auto"/>
            </w:tcBorders>
          </w:tcPr>
          <w:p w14:paraId="0BB7CFB9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5" w:type="dxa"/>
            <w:tcBorders>
              <w:top w:val="single" w:sz="4" w:space="0" w:color="auto"/>
              <w:right w:val="single" w:sz="4" w:space="0" w:color="auto"/>
            </w:tcBorders>
          </w:tcPr>
          <w:p w14:paraId="25A89F16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5" w:type="dxa"/>
            <w:tcBorders>
              <w:top w:val="single" w:sz="4" w:space="0" w:color="auto"/>
              <w:right w:val="single" w:sz="4" w:space="0" w:color="auto"/>
            </w:tcBorders>
          </w:tcPr>
          <w:p w14:paraId="50EBCF48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2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7BD128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06139066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37975A9E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447C4243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6E06DD47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1863DDF0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</w:tcPr>
          <w:p w14:paraId="4A45FE74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7A3F7FCE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7116EF9A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17F2EB32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</w:tcPr>
          <w:p w14:paraId="5D35A791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</w:tcPr>
          <w:p w14:paraId="6E6A4DAC" w14:textId="77777777" w:rsidR="00DA632A" w:rsidRDefault="00DA632A" w:rsidP="00DA632A">
            <w:pPr>
              <w:tabs>
                <w:tab w:val="center" w:pos="6565"/>
              </w:tabs>
              <w:spacing w:after="11" w:line="247" w:lineRule="auto"/>
              <w:rPr>
                <w:rFonts w:eastAsia="Calibri" w:hAnsiTheme="minorHAnsi" w:cstheme="minorHAnsi"/>
                <w:b/>
                <w:color w:val="000000"/>
              </w:rPr>
            </w:pPr>
          </w:p>
        </w:tc>
      </w:tr>
    </w:tbl>
    <w:p w14:paraId="0A4B83EA" w14:textId="158261A1" w:rsidR="009D0971" w:rsidRDefault="009D0971">
      <w:pPr>
        <w:rPr>
          <w:b/>
          <w:bCs/>
        </w:rPr>
      </w:pPr>
    </w:p>
    <w:p w14:paraId="03C0D0F5" w14:textId="449D3381" w:rsidR="007D0D8D" w:rsidRPr="0055767D" w:rsidRDefault="00910BBE" w:rsidP="3DCB57BE">
      <w:pPr>
        <w:keepNext/>
        <w:keepLines/>
        <w:shd w:val="clear" w:color="auto" w:fill="A7A9AB"/>
        <w:spacing w:after="212"/>
        <w:outlineLvl w:val="1"/>
        <w:rPr>
          <w:rFonts w:ascii="Calibri" w:eastAsia="Calibri" w:hAnsi="Calibri" w:cs="Calibri"/>
          <w:b/>
          <w:bCs/>
          <w:color w:val="FFFFFF"/>
        </w:rPr>
      </w:pPr>
      <w:r w:rsidRPr="3DCB57BE">
        <w:rPr>
          <w:rFonts w:ascii="Calibri" w:eastAsia="Calibri" w:hAnsi="Calibri" w:cs="Calibri"/>
          <w:b/>
          <w:bCs/>
          <w:color w:val="FFFFFF" w:themeColor="background1"/>
        </w:rPr>
        <w:lastRenderedPageBreak/>
        <w:t>AUTHORISATION</w:t>
      </w:r>
      <w:r w:rsidR="0088021F" w:rsidRPr="3DCB57BE">
        <w:rPr>
          <w:rFonts w:ascii="Calibri" w:eastAsia="Calibri" w:hAnsi="Calibri" w:cs="Calibri"/>
          <w:b/>
          <w:bCs/>
          <w:color w:val="FFFFFF" w:themeColor="background1"/>
        </w:rPr>
        <w:t xml:space="preserve"> AND </w:t>
      </w:r>
      <w:r w:rsidR="007D0D8D" w:rsidRPr="3DCB57BE">
        <w:rPr>
          <w:rFonts w:ascii="Calibri" w:eastAsia="Calibri" w:hAnsi="Calibri" w:cs="Calibri"/>
          <w:b/>
          <w:bCs/>
          <w:color w:val="FFFFFF" w:themeColor="background1"/>
        </w:rPr>
        <w:t>DECLARATION</w:t>
      </w:r>
      <w:r w:rsidR="001424C4" w:rsidRPr="3DCB57BE">
        <w:rPr>
          <w:rFonts w:ascii="Calibri" w:eastAsia="Calibri" w:hAnsi="Calibri" w:cs="Calibri"/>
          <w:b/>
          <w:bCs/>
          <w:color w:val="FFFFFF" w:themeColor="background1"/>
        </w:rPr>
        <w:t xml:space="preserve"> – please read carefully and tick the boxes</w:t>
      </w:r>
      <w:r w:rsidR="32E3436F" w:rsidRPr="3DCB57BE">
        <w:rPr>
          <w:rFonts w:ascii="Calibri" w:eastAsia="Calibri" w:hAnsi="Calibri" w:cs="Calibri"/>
          <w:b/>
          <w:bCs/>
          <w:color w:val="FFFFFF" w:themeColor="background1"/>
        </w:rPr>
        <w:t>.</w:t>
      </w:r>
    </w:p>
    <w:p w14:paraId="55D52855" w14:textId="6EF49C09" w:rsidR="00393108" w:rsidRDefault="00393108">
      <w:pPr>
        <w:rPr>
          <w:rFonts w:hAnsiTheme="minorHAnsi" w:cstheme="minorHAnsi"/>
        </w:rPr>
      </w:pPr>
      <w:r>
        <w:rPr>
          <w:rFonts w:hAnsiTheme="minorHAnsi" w:cstheme="minorHAnsi"/>
        </w:rPr>
        <w:t xml:space="preserve">Please note, if you do </w:t>
      </w:r>
      <w:r w:rsidRPr="00393108">
        <w:rPr>
          <w:rFonts w:hAnsiTheme="minorHAnsi" w:cstheme="minorHAnsi"/>
        </w:rPr>
        <w:t>not own the premises</w:t>
      </w:r>
      <w:r>
        <w:rPr>
          <w:rFonts w:hAnsiTheme="minorHAnsi" w:cstheme="minorHAnsi"/>
        </w:rPr>
        <w:t>,</w:t>
      </w:r>
      <w:r w:rsidRPr="00393108">
        <w:rPr>
          <w:rFonts w:hAnsiTheme="minorHAnsi" w:cstheme="minorHAnsi"/>
        </w:rPr>
        <w:t xml:space="preserve"> and occup</w:t>
      </w:r>
      <w:r>
        <w:rPr>
          <w:rFonts w:hAnsiTheme="minorHAnsi" w:cstheme="minorHAnsi"/>
        </w:rPr>
        <w:t>y</w:t>
      </w:r>
      <w:r w:rsidRPr="00393108">
        <w:rPr>
          <w:rFonts w:hAnsiTheme="minorHAnsi" w:cstheme="minorHAnsi"/>
        </w:rPr>
        <w:t xml:space="preserve"> under a lease or licence, </w:t>
      </w:r>
      <w:r>
        <w:rPr>
          <w:rFonts w:hAnsiTheme="minorHAnsi" w:cstheme="minorHAnsi"/>
        </w:rPr>
        <w:t xml:space="preserve">you </w:t>
      </w:r>
      <w:r w:rsidRPr="00393108">
        <w:rPr>
          <w:rFonts w:hAnsiTheme="minorHAnsi" w:cstheme="minorHAnsi"/>
        </w:rPr>
        <w:t xml:space="preserve">must ensure </w:t>
      </w:r>
      <w:r>
        <w:rPr>
          <w:rFonts w:hAnsiTheme="minorHAnsi" w:cstheme="minorHAnsi"/>
        </w:rPr>
        <w:t xml:space="preserve">you </w:t>
      </w:r>
      <w:r w:rsidRPr="00393108">
        <w:rPr>
          <w:rFonts w:hAnsiTheme="minorHAnsi" w:cstheme="minorHAnsi"/>
        </w:rPr>
        <w:t xml:space="preserve">are authorised to have the installation activities carried out at the premises. </w:t>
      </w:r>
    </w:p>
    <w:p w14:paraId="04E29011" w14:textId="190E9697" w:rsidR="0088021F" w:rsidRDefault="00EF0638">
      <w:pPr>
        <w:rPr>
          <w:rFonts w:hAnsiTheme="minorHAnsi" w:cstheme="minorHAnsi"/>
        </w:rPr>
      </w:pPr>
      <w:sdt>
        <w:sdtPr>
          <w:rPr>
            <w:rFonts w:hAnsiTheme="minorHAnsi" w:cstheme="minorHAnsi"/>
            <w:sz w:val="24"/>
            <w:szCs w:val="24"/>
          </w:rPr>
          <w:id w:val="-730229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3108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393108">
        <w:rPr>
          <w:rFonts w:hAnsiTheme="minorHAnsi" w:cstheme="minorHAnsi"/>
        </w:rPr>
        <w:t xml:space="preserve"> </w:t>
      </w:r>
      <w:r w:rsidR="00910BBE">
        <w:rPr>
          <w:rFonts w:hAnsiTheme="minorHAnsi" w:cstheme="minorHAnsi"/>
        </w:rPr>
        <w:t xml:space="preserve">I </w:t>
      </w:r>
      <w:r w:rsidR="0088021F">
        <w:rPr>
          <w:rFonts w:hAnsiTheme="minorHAnsi" w:cstheme="minorHAnsi"/>
        </w:rPr>
        <w:t xml:space="preserve">authorise you/your installer to share my information with Sustainability Victoria for the purposes of administering this </w:t>
      </w:r>
      <w:proofErr w:type="gramStart"/>
      <w:r w:rsidR="0088021F">
        <w:rPr>
          <w:rFonts w:hAnsiTheme="minorHAnsi" w:cstheme="minorHAnsi"/>
        </w:rPr>
        <w:t>Program.</w:t>
      </w:r>
      <w:r w:rsidR="001B100F">
        <w:rPr>
          <w:rFonts w:hAnsiTheme="minorHAnsi" w:cstheme="minorHAnsi"/>
        </w:rPr>
        <w:t>*</w:t>
      </w:r>
      <w:proofErr w:type="gramEnd"/>
      <w:r w:rsidR="00D839FF">
        <w:rPr>
          <w:rFonts w:hAnsiTheme="minorHAnsi" w:cstheme="minorHAnsi"/>
        </w:rPr>
        <w:t xml:space="preserve"> I acknowledge that Sustainability Victoria may contact me to verify relevant information.</w:t>
      </w:r>
    </w:p>
    <w:p w14:paraId="253F1AE7" w14:textId="2B1171B4" w:rsidR="00A2424D" w:rsidRPr="007D50B1" w:rsidRDefault="00EF0638" w:rsidP="007D50B1">
      <w:pPr>
        <w:rPr>
          <w:rFonts w:hAnsiTheme="minorHAnsi" w:cstheme="minorBidi"/>
        </w:rPr>
      </w:pPr>
      <w:sdt>
        <w:sdtPr>
          <w:rPr>
            <w:rFonts w:hAnsiTheme="minorHAnsi" w:cstheme="minorBidi"/>
            <w:sz w:val="24"/>
            <w:szCs w:val="24"/>
          </w:rPr>
          <w:id w:val="-869452498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20C8">
            <w:rPr>
              <w:rFonts w:ascii="MS Gothic" w:eastAsia="MS Gothic" w:hAnsi="MS Gothic" w:cstheme="minorBidi" w:hint="eastAsia"/>
              <w:sz w:val="24"/>
              <w:szCs w:val="24"/>
            </w:rPr>
            <w:t>☐</w:t>
          </w:r>
        </w:sdtContent>
      </w:sdt>
      <w:r w:rsidR="00170A34" w:rsidRPr="53E4373B">
        <w:rPr>
          <w:rFonts w:hAnsiTheme="minorHAnsi" w:cstheme="minorBidi"/>
        </w:rPr>
        <w:t xml:space="preserve"> </w:t>
      </w:r>
      <w:r w:rsidR="007D0D8D" w:rsidRPr="53E4373B">
        <w:rPr>
          <w:rFonts w:hAnsiTheme="minorHAnsi" w:cstheme="minorBidi"/>
        </w:rPr>
        <w:t xml:space="preserve">I declare that the business </w:t>
      </w:r>
      <w:r w:rsidR="00910BBE" w:rsidRPr="53E4373B">
        <w:rPr>
          <w:rFonts w:hAnsiTheme="minorHAnsi" w:cstheme="minorBidi"/>
        </w:rPr>
        <w:t xml:space="preserve">is an eligible small business </w:t>
      </w:r>
      <w:proofErr w:type="spellStart"/>
      <w:r w:rsidR="00910BBE" w:rsidRPr="53E4373B">
        <w:rPr>
          <w:rFonts w:hAnsiTheme="minorHAnsi" w:cstheme="minorBidi"/>
        </w:rPr>
        <w:t>ie</w:t>
      </w:r>
      <w:proofErr w:type="spellEnd"/>
      <w:r w:rsidR="00910BBE" w:rsidRPr="53E4373B">
        <w:rPr>
          <w:rFonts w:hAnsiTheme="minorHAnsi" w:cstheme="minorBidi"/>
        </w:rPr>
        <w:t xml:space="preserve"> </w:t>
      </w:r>
      <w:r w:rsidR="007D0D8D" w:rsidRPr="53E4373B">
        <w:rPr>
          <w:rFonts w:hAnsiTheme="minorHAnsi" w:cstheme="minorBidi"/>
        </w:rPr>
        <w:t xml:space="preserve">employs less than 20 </w:t>
      </w:r>
      <w:r w:rsidR="00910BBE" w:rsidRPr="53E4373B">
        <w:rPr>
          <w:rFonts w:hAnsiTheme="minorHAnsi" w:cstheme="minorBidi"/>
        </w:rPr>
        <w:t>employees</w:t>
      </w:r>
      <w:r w:rsidR="007D0D8D" w:rsidRPr="53E4373B">
        <w:rPr>
          <w:rFonts w:hAnsiTheme="minorHAnsi" w:cstheme="minorBidi"/>
        </w:rPr>
        <w:t>.</w:t>
      </w:r>
    </w:p>
    <w:p w14:paraId="1CA49138" w14:textId="54BEECA7" w:rsidR="00910BBE" w:rsidRDefault="00910BBE" w:rsidP="00910BBE">
      <w:pPr>
        <w:rPr>
          <w:rFonts w:hAnsiTheme="minorHAnsi" w:cstheme="minorHAnsi"/>
        </w:rPr>
      </w:pPr>
      <w:r>
        <w:rPr>
          <w:rFonts w:hAnsiTheme="minorHAnsi" w:cstheme="minorHAnsi"/>
        </w:rPr>
        <w:t xml:space="preserve">I authorise my energy network provider and energy retailer to provide Sustainability Victoria with energy consumption data and account information (daily / monthly consumption, power factor and cost) for the above energy meters?  </w:t>
      </w:r>
      <w:sdt>
        <w:sdtPr>
          <w:rPr>
            <w:rFonts w:hAnsiTheme="minorHAnsi" w:cstheme="minorHAnsi"/>
          </w:rPr>
          <w:id w:val="1505008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9152B">
            <w:rPr>
              <w:rFonts w:ascii="Segoe UI Symbol" w:eastAsia="MS Gothic" w:hAnsi="Segoe UI Symbol" w:cs="Segoe UI Symbol"/>
            </w:rPr>
            <w:t>☐</w:t>
          </w:r>
        </w:sdtContent>
      </w:sdt>
      <w:r w:rsidRPr="0099152B">
        <w:rPr>
          <w:rFonts w:hAnsiTheme="minorHAnsi" w:cstheme="minorHAnsi"/>
        </w:rPr>
        <w:t xml:space="preserve"> Yes</w:t>
      </w:r>
      <w:r w:rsidRPr="0099152B">
        <w:rPr>
          <w:rFonts w:hAnsiTheme="minorHAnsi" w:cstheme="minorHAnsi"/>
        </w:rPr>
        <w:tab/>
      </w:r>
      <w:sdt>
        <w:sdtPr>
          <w:rPr>
            <w:rFonts w:hAnsiTheme="minorHAnsi" w:cstheme="minorHAnsi"/>
          </w:rPr>
          <w:id w:val="8273215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9152B">
            <w:rPr>
              <w:rFonts w:ascii="Segoe UI Symbol" w:eastAsia="MS Gothic" w:hAnsi="Segoe UI Symbol" w:cs="Segoe UI Symbol"/>
            </w:rPr>
            <w:t>☐</w:t>
          </w:r>
        </w:sdtContent>
      </w:sdt>
      <w:r w:rsidRPr="0099152B">
        <w:rPr>
          <w:rFonts w:hAnsiTheme="minorHAnsi" w:cstheme="minorHAnsi"/>
        </w:rPr>
        <w:t xml:space="preserve"> No</w:t>
      </w: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E24CC7" w14:paraId="00DCD8DD" w14:textId="77777777" w:rsidTr="00653162">
        <w:tc>
          <w:tcPr>
            <w:tcW w:w="10456" w:type="dxa"/>
            <w:tcBorders>
              <w:top w:val="single" w:sz="4" w:space="0" w:color="auto"/>
            </w:tcBorders>
          </w:tcPr>
          <w:p w14:paraId="6E26AF3F" w14:textId="29F11D6B" w:rsidR="00E24CC7" w:rsidRPr="007820C8" w:rsidRDefault="00E24CC7" w:rsidP="00E24CC7">
            <w:pPr>
              <w:rPr>
                <w:rFonts w:hAnsiTheme="minorHAnsi" w:cstheme="minorHAnsi"/>
              </w:rPr>
            </w:pPr>
            <w:r>
              <w:rPr>
                <w:rFonts w:hAnsiTheme="minorHAnsi" w:cstheme="minorHAnsi"/>
                <w:b/>
              </w:rPr>
              <w:t xml:space="preserve">Confirmation of Bonus </w:t>
            </w:r>
            <w:r>
              <w:rPr>
                <w:rFonts w:hAnsiTheme="minorHAnsi" w:cstheme="minorHAnsi"/>
              </w:rPr>
              <w:t xml:space="preserve">– Please complete either Option 1 </w:t>
            </w:r>
            <w:r w:rsidR="0086218C" w:rsidRPr="0086218C">
              <w:rPr>
                <w:rFonts w:hAnsiTheme="minorHAnsi" w:cstheme="minorBidi"/>
                <w:bCs/>
              </w:rPr>
              <w:t>(point</w:t>
            </w:r>
            <w:r w:rsidR="00D02958">
              <w:rPr>
                <w:rFonts w:hAnsiTheme="minorHAnsi" w:cstheme="minorBidi"/>
                <w:bCs/>
              </w:rPr>
              <w:t>-</w:t>
            </w:r>
            <w:r w:rsidR="0086218C" w:rsidRPr="0086218C">
              <w:rPr>
                <w:rFonts w:hAnsiTheme="minorHAnsi" w:cstheme="minorBidi"/>
                <w:bCs/>
              </w:rPr>
              <w:t>of</w:t>
            </w:r>
            <w:r w:rsidR="00D02958">
              <w:rPr>
                <w:rFonts w:hAnsiTheme="minorHAnsi" w:cstheme="minorBidi"/>
                <w:bCs/>
              </w:rPr>
              <w:t>-</w:t>
            </w:r>
            <w:r w:rsidR="0086218C" w:rsidRPr="0086218C">
              <w:rPr>
                <w:rFonts w:hAnsiTheme="minorHAnsi" w:cstheme="minorBidi"/>
                <w:bCs/>
              </w:rPr>
              <w:t>sale discount)</w:t>
            </w:r>
            <w:r w:rsidR="0086218C">
              <w:rPr>
                <w:rFonts w:hAnsiTheme="minorHAnsi" w:cstheme="minorBidi"/>
                <w:b/>
              </w:rPr>
              <w:t xml:space="preserve"> </w:t>
            </w:r>
            <w:r>
              <w:rPr>
                <w:rFonts w:hAnsiTheme="minorHAnsi" w:cstheme="minorHAnsi"/>
              </w:rPr>
              <w:t xml:space="preserve">or </w:t>
            </w:r>
            <w:r w:rsidR="0086218C">
              <w:rPr>
                <w:rFonts w:hAnsiTheme="minorHAnsi" w:cstheme="minorHAnsi"/>
              </w:rPr>
              <w:t xml:space="preserve">Option </w:t>
            </w:r>
            <w:r>
              <w:rPr>
                <w:rFonts w:hAnsiTheme="minorHAnsi" w:cstheme="minorHAnsi"/>
              </w:rPr>
              <w:t>2</w:t>
            </w:r>
            <w:r w:rsidR="0086218C">
              <w:rPr>
                <w:rFonts w:hAnsiTheme="minorHAnsi" w:cstheme="minorHAnsi"/>
              </w:rPr>
              <w:t xml:space="preserve"> </w:t>
            </w:r>
            <w:r w:rsidR="0086218C" w:rsidRPr="0086218C">
              <w:rPr>
                <w:rFonts w:hAnsiTheme="minorHAnsi" w:cstheme="minorBidi"/>
                <w:bCs/>
              </w:rPr>
              <w:t>(delayed payment)</w:t>
            </w:r>
            <w:r w:rsidRPr="0086218C">
              <w:rPr>
                <w:rFonts w:hAnsiTheme="minorHAnsi" w:cstheme="minorHAnsi"/>
                <w:bCs/>
              </w:rPr>
              <w:t>:</w:t>
            </w:r>
          </w:p>
          <w:p w14:paraId="1A607107" w14:textId="77777777" w:rsidR="00E24CC7" w:rsidRDefault="00E24CC7" w:rsidP="00910BBE">
            <w:pPr>
              <w:rPr>
                <w:rFonts w:hAnsiTheme="minorHAnsi" w:cstheme="minorHAnsi"/>
              </w:rPr>
            </w:pPr>
          </w:p>
        </w:tc>
      </w:tr>
    </w:tbl>
    <w:p w14:paraId="30875025" w14:textId="09C68B33" w:rsidR="007D50B1" w:rsidRDefault="00EF0638" w:rsidP="007D50B1">
      <w:pPr>
        <w:rPr>
          <w:rFonts w:hAnsiTheme="minorHAnsi" w:cstheme="minorBidi"/>
        </w:rPr>
      </w:pPr>
      <w:sdt>
        <w:sdtPr>
          <w:rPr>
            <w:rFonts w:hAnsiTheme="minorHAnsi" w:cstheme="minorBidi"/>
            <w:sz w:val="24"/>
            <w:szCs w:val="24"/>
          </w:rPr>
          <w:id w:val="-19939099"/>
          <w:placeholder>
            <w:docPart w:val="AF00A37B99644566BDB3DCA3F1B119FE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20C8">
            <w:rPr>
              <w:rFonts w:ascii="MS Gothic" w:eastAsia="MS Gothic" w:hAnsi="MS Gothic" w:cstheme="minorBidi" w:hint="eastAsia"/>
              <w:sz w:val="24"/>
              <w:szCs w:val="24"/>
            </w:rPr>
            <w:t>☐</w:t>
          </w:r>
        </w:sdtContent>
      </w:sdt>
      <w:r w:rsidR="007820C8" w:rsidRPr="53E4373B">
        <w:rPr>
          <w:rFonts w:hAnsiTheme="minorHAnsi" w:cstheme="minorBidi"/>
        </w:rPr>
        <w:t xml:space="preserve"> </w:t>
      </w:r>
      <w:r w:rsidR="00E24CC7" w:rsidRPr="00653162">
        <w:rPr>
          <w:rFonts w:hAnsiTheme="minorHAnsi" w:cstheme="minorBidi"/>
          <w:b/>
        </w:rPr>
        <w:t>Option 1:</w:t>
      </w:r>
      <w:r w:rsidR="00E24CC7">
        <w:rPr>
          <w:rFonts w:hAnsiTheme="minorHAnsi" w:cstheme="minorBidi"/>
        </w:rPr>
        <w:t xml:space="preserve"> </w:t>
      </w:r>
      <w:r w:rsidR="007D50B1" w:rsidRPr="53E4373B">
        <w:rPr>
          <w:rFonts w:hAnsiTheme="minorHAnsi" w:cstheme="minorBidi"/>
        </w:rPr>
        <w:t xml:space="preserve">I declare the business has received the benefit of the energy saver Bonus </w:t>
      </w:r>
      <w:r w:rsidR="00033E30">
        <w:rPr>
          <w:rFonts w:hAnsiTheme="minorHAnsi" w:cstheme="minorBidi"/>
        </w:rPr>
        <w:t>as follows</w:t>
      </w:r>
      <w:r w:rsidR="007D50B1" w:rsidRPr="53E4373B">
        <w:rPr>
          <w:rFonts w:hAnsiTheme="minorHAnsi" w:cstheme="minorBidi"/>
        </w:rPr>
        <w:t>:</w:t>
      </w:r>
    </w:p>
    <w:p w14:paraId="521A6399" w14:textId="77777777" w:rsidR="007D50B1" w:rsidRDefault="007D50B1" w:rsidP="00653162">
      <w:r>
        <w:t>Small Business Energy Saver Bonus value = $________ (incl. GST)</w:t>
      </w:r>
    </w:p>
    <w:p w14:paraId="14FF2C36" w14:textId="6E059E4A" w:rsidR="007D50B1" w:rsidRDefault="00EF0638" w:rsidP="007D50B1">
      <w:pPr>
        <w:rPr>
          <w:rFonts w:hAnsiTheme="minorHAnsi" w:cstheme="minorBidi"/>
        </w:rPr>
      </w:pPr>
      <w:sdt>
        <w:sdtPr>
          <w:rPr>
            <w:rFonts w:hAnsiTheme="minorHAnsi" w:cstheme="minorBidi"/>
            <w:sz w:val="24"/>
            <w:szCs w:val="24"/>
          </w:rPr>
          <w:id w:val="1792854502"/>
          <w:placeholder>
            <w:docPart w:val="D16C0DB9B0E549A1819E8E4A565434BD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50B1" w:rsidRPr="4D07FECD">
            <w:rPr>
              <w:rFonts w:ascii="MS Gothic" w:eastAsia="MS Gothic" w:hAnsi="MS Gothic" w:cstheme="minorBidi"/>
              <w:sz w:val="24"/>
              <w:szCs w:val="24"/>
            </w:rPr>
            <w:t>☐</w:t>
          </w:r>
        </w:sdtContent>
      </w:sdt>
      <w:r w:rsidR="007D50B1" w:rsidRPr="4D07FECD">
        <w:rPr>
          <w:rFonts w:hAnsiTheme="minorHAnsi" w:cstheme="minorBidi"/>
        </w:rPr>
        <w:t xml:space="preserve"> </w:t>
      </w:r>
      <w:r w:rsidR="000416FA" w:rsidRPr="00653162">
        <w:rPr>
          <w:rFonts w:hAnsiTheme="minorHAnsi" w:cstheme="minorBidi"/>
          <w:b/>
        </w:rPr>
        <w:t>Option 2:</w:t>
      </w:r>
      <w:r w:rsidR="000416FA">
        <w:rPr>
          <w:rFonts w:hAnsiTheme="minorHAnsi" w:cstheme="minorBidi"/>
        </w:rPr>
        <w:t xml:space="preserve"> </w:t>
      </w:r>
      <w:r w:rsidR="007D50B1" w:rsidRPr="4D07FECD">
        <w:rPr>
          <w:rFonts w:hAnsiTheme="minorHAnsi" w:cstheme="minorBidi"/>
        </w:rPr>
        <w:t xml:space="preserve">I </w:t>
      </w:r>
      <w:r w:rsidR="00063AC2">
        <w:rPr>
          <w:rFonts w:hAnsiTheme="minorHAnsi" w:cstheme="minorBidi"/>
        </w:rPr>
        <w:t xml:space="preserve">agree to </w:t>
      </w:r>
      <w:r w:rsidR="007D50B1" w:rsidRPr="4D07FECD">
        <w:rPr>
          <w:rFonts w:hAnsiTheme="minorHAnsi" w:cstheme="minorBidi"/>
        </w:rPr>
        <w:t>receive the benefit of the energy saver Bonus</w:t>
      </w:r>
      <w:r w:rsidR="000416FA">
        <w:rPr>
          <w:rFonts w:hAnsiTheme="minorHAnsi" w:cstheme="minorBidi"/>
        </w:rPr>
        <w:t xml:space="preserve"> </w:t>
      </w:r>
      <w:r w:rsidR="00B26F59">
        <w:rPr>
          <w:rFonts w:hAnsiTheme="minorHAnsi" w:cstheme="minorBidi"/>
        </w:rPr>
        <w:t xml:space="preserve">as a delayed payment </w:t>
      </w:r>
      <w:r w:rsidR="00653162">
        <w:rPr>
          <w:rFonts w:hAnsiTheme="minorHAnsi" w:cstheme="minorBidi"/>
        </w:rPr>
        <w:t>as follows:</w:t>
      </w:r>
    </w:p>
    <w:p w14:paraId="1C4FD628" w14:textId="2EEFD0C4" w:rsidR="007D50B1" w:rsidRDefault="007D50B1" w:rsidP="00653162">
      <w:r>
        <w:t>Small Business Energy Saver Bonus value = $________ (incl. GST) from ______________________</w:t>
      </w:r>
      <w:r w:rsidR="00A73032">
        <w:t>______</w:t>
      </w:r>
      <w:r>
        <w:t xml:space="preserve"> (AP name).</w:t>
      </w:r>
    </w:p>
    <w:p w14:paraId="26BAD59E" w14:textId="45C82BE4" w:rsidR="00363397" w:rsidRDefault="00363397" w:rsidP="00653162">
      <w:r>
        <w:t>Name of Bank Account</w:t>
      </w:r>
      <w:r w:rsidR="00A733D4">
        <w:t xml:space="preserve"> ___________________________________</w:t>
      </w:r>
      <w:r w:rsidR="001A3BBD">
        <w:t>__</w:t>
      </w:r>
      <w:r w:rsidR="00C01897">
        <w:t>_______</w:t>
      </w:r>
      <w:r w:rsidR="00A733D4">
        <w:t xml:space="preserve"> (to </w:t>
      </w:r>
      <w:r w:rsidR="00C01897">
        <w:t xml:space="preserve">confirm receipt of Bonus </w:t>
      </w:r>
      <w:r w:rsidR="001A3BBD">
        <w:t>from AP).</w:t>
      </w:r>
      <w:r w:rsidR="00A733D4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653162" w14:paraId="4E7DA443" w14:textId="77777777" w:rsidTr="00653162">
        <w:tc>
          <w:tcPr>
            <w:tcW w:w="104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27D75B" w14:textId="77777777" w:rsidR="00653162" w:rsidRDefault="00653162" w:rsidP="00910BBE">
            <w:pPr>
              <w:rPr>
                <w:rFonts w:hAnsiTheme="minorHAnsi" w:cstheme="minorHAnsi"/>
              </w:rPr>
            </w:pPr>
          </w:p>
        </w:tc>
      </w:tr>
    </w:tbl>
    <w:p w14:paraId="0B4260B9" w14:textId="3A7E2D2B" w:rsidR="00AD3F50" w:rsidRDefault="00AD3F50" w:rsidP="00AD3F50">
      <w:pPr>
        <w:rPr>
          <w:rFonts w:hAnsiTheme="minorHAnsi" w:cstheme="minorHAnsi"/>
        </w:rPr>
      </w:pPr>
      <w:r>
        <w:rPr>
          <w:rFonts w:hAnsiTheme="minorHAnsi" w:cstheme="minorHAnsi"/>
        </w:rPr>
        <w:t xml:space="preserve">Have you previously received a Bonus under this Program?  </w:t>
      </w:r>
      <w:sdt>
        <w:sdtPr>
          <w:rPr>
            <w:rFonts w:hAnsiTheme="minorHAnsi" w:cstheme="minorHAnsi"/>
          </w:rPr>
          <w:id w:val="1413897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9152B">
            <w:rPr>
              <w:rFonts w:ascii="Segoe UI Symbol" w:eastAsia="MS Gothic" w:hAnsi="Segoe UI Symbol" w:cs="Segoe UI Symbol"/>
            </w:rPr>
            <w:t>☐</w:t>
          </w:r>
        </w:sdtContent>
      </w:sdt>
      <w:r w:rsidRPr="0099152B">
        <w:rPr>
          <w:rFonts w:hAnsiTheme="minorHAnsi" w:cstheme="minorHAnsi"/>
        </w:rPr>
        <w:t xml:space="preserve"> Yes</w:t>
      </w:r>
      <w:r>
        <w:rPr>
          <w:rFonts w:hAnsiTheme="minorHAnsi" w:cstheme="minorHAnsi"/>
        </w:rPr>
        <w:t xml:space="preserve">  </w:t>
      </w:r>
      <w:sdt>
        <w:sdtPr>
          <w:rPr>
            <w:rFonts w:hAnsiTheme="minorHAnsi" w:cstheme="minorHAnsi"/>
          </w:rPr>
          <w:id w:val="-820961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9152B">
            <w:rPr>
              <w:rFonts w:ascii="Segoe UI Symbol" w:eastAsia="MS Gothic" w:hAnsi="Segoe UI Symbol" w:cs="Segoe UI Symbol"/>
            </w:rPr>
            <w:t>☐</w:t>
          </w:r>
        </w:sdtContent>
      </w:sdt>
      <w:r w:rsidRPr="0099152B">
        <w:rPr>
          <w:rFonts w:hAnsiTheme="minorHAnsi" w:cstheme="minorHAnsi"/>
        </w:rPr>
        <w:t xml:space="preserve"> No</w:t>
      </w:r>
    </w:p>
    <w:p w14:paraId="3DBBDD48" w14:textId="77777777" w:rsidR="00AD3F50" w:rsidRDefault="00AD3F50" w:rsidP="00AD3F50">
      <w:pPr>
        <w:rPr>
          <w:rFonts w:hAnsiTheme="minorHAnsi" w:cstheme="minorHAnsi"/>
        </w:rPr>
      </w:pPr>
      <w:r>
        <w:rPr>
          <w:rFonts w:hAnsiTheme="minorHAnsi" w:cstheme="minorHAnsi"/>
        </w:rPr>
        <w:t>If yes, please complete the declaration below:</w:t>
      </w:r>
    </w:p>
    <w:p w14:paraId="0B44B4C2" w14:textId="5312D8B1" w:rsidR="00E058E6" w:rsidRDefault="00EF0638" w:rsidP="3F09AA62">
      <w:pPr>
        <w:rPr>
          <w:rFonts w:hAnsiTheme="minorHAnsi" w:cstheme="minorBidi"/>
        </w:rPr>
      </w:pPr>
      <w:sdt>
        <w:sdtPr>
          <w:rPr>
            <w:rFonts w:hAnsiTheme="minorHAnsi" w:cstheme="minorBidi"/>
            <w:sz w:val="24"/>
            <w:szCs w:val="24"/>
          </w:rPr>
          <w:id w:val="384461973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3F50" w:rsidRPr="3F09AA62">
            <w:rPr>
              <w:rFonts w:ascii="MS Gothic" w:eastAsia="MS Gothic" w:hAnsi="MS Gothic" w:cstheme="minorBidi"/>
              <w:sz w:val="24"/>
              <w:szCs w:val="24"/>
            </w:rPr>
            <w:t>☐</w:t>
          </w:r>
        </w:sdtContent>
      </w:sdt>
      <w:r w:rsidR="00AD3F50" w:rsidRPr="3F09AA62">
        <w:rPr>
          <w:rFonts w:hAnsiTheme="minorHAnsi" w:cstheme="minorBidi"/>
        </w:rPr>
        <w:t xml:space="preserve"> I declare that the total amount of Bonuses I/we have received under this Program does not exceed the $2,</w:t>
      </w:r>
      <w:r w:rsidR="00CD106A">
        <w:rPr>
          <w:rFonts w:hAnsiTheme="minorHAnsi" w:cstheme="minorBidi"/>
        </w:rPr>
        <w:t>2</w:t>
      </w:r>
      <w:r w:rsidR="00AD3F50" w:rsidRPr="3F09AA62">
        <w:rPr>
          <w:rFonts w:hAnsiTheme="minorHAnsi" w:cstheme="minorBidi"/>
        </w:rPr>
        <w:t>00</w:t>
      </w:r>
      <w:r w:rsidR="13A90223" w:rsidRPr="3F09AA62">
        <w:rPr>
          <w:rFonts w:hAnsiTheme="minorHAnsi" w:cstheme="minorBidi"/>
        </w:rPr>
        <w:t xml:space="preserve"> (</w:t>
      </w:r>
      <w:r w:rsidR="003D7DFD">
        <w:rPr>
          <w:rFonts w:hAnsiTheme="minorHAnsi" w:cstheme="minorBidi"/>
        </w:rPr>
        <w:t>inc</w:t>
      </w:r>
      <w:r w:rsidR="0009679A">
        <w:rPr>
          <w:rFonts w:hAnsiTheme="minorHAnsi" w:cstheme="minorBidi"/>
        </w:rPr>
        <w:t>.</w:t>
      </w:r>
      <w:r w:rsidR="13A90223" w:rsidRPr="3F09AA62">
        <w:rPr>
          <w:rFonts w:hAnsiTheme="minorHAnsi" w:cstheme="minorBidi"/>
        </w:rPr>
        <w:t xml:space="preserve"> GST)</w:t>
      </w:r>
      <w:r w:rsidR="00AD3F50" w:rsidRPr="3F09AA62">
        <w:rPr>
          <w:rFonts w:hAnsiTheme="minorHAnsi" w:cstheme="minorBidi"/>
        </w:rPr>
        <w:t xml:space="preserve"> cap per business.</w:t>
      </w:r>
    </w:p>
    <w:p w14:paraId="6D8E6516" w14:textId="77777777" w:rsidR="00A73032" w:rsidRDefault="00A73032" w:rsidP="002D6B1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3"/>
        <w:gridCol w:w="5240"/>
        <w:gridCol w:w="1276"/>
        <w:gridCol w:w="2097"/>
      </w:tblGrid>
      <w:tr w:rsidR="00E058E6" w14:paraId="346D22BD" w14:textId="77777777" w:rsidTr="00124391"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D12BE6" w14:textId="77777777" w:rsidR="00E058E6" w:rsidRPr="00E058E6" w:rsidRDefault="00E058E6" w:rsidP="002D6B11">
            <w:pPr>
              <w:rPr>
                <w:b/>
              </w:rPr>
            </w:pPr>
            <w:r w:rsidRPr="00E058E6">
              <w:rPr>
                <w:b/>
              </w:rPr>
              <w:t>Signature:</w:t>
            </w:r>
          </w:p>
          <w:p w14:paraId="17C2BD77" w14:textId="4D5CC3D2" w:rsidR="00E058E6" w:rsidRDefault="00E058E6" w:rsidP="002D6B11"/>
        </w:tc>
        <w:tc>
          <w:tcPr>
            <w:tcW w:w="5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B3FF2" w14:textId="77777777" w:rsidR="00E058E6" w:rsidRDefault="00E058E6" w:rsidP="002D6B11"/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00E5DA" w14:textId="35BE7A16" w:rsidR="00E058E6" w:rsidRPr="00E058E6" w:rsidRDefault="00E058E6" w:rsidP="00E058E6">
            <w:pPr>
              <w:jc w:val="center"/>
              <w:rPr>
                <w:b/>
              </w:rPr>
            </w:pPr>
            <w:r w:rsidRPr="00E058E6">
              <w:rPr>
                <w:b/>
              </w:rPr>
              <w:t>Date:</w:t>
            </w:r>
          </w:p>
        </w:tc>
        <w:tc>
          <w:tcPr>
            <w:tcW w:w="2097" w:type="dxa"/>
            <w:tcBorders>
              <w:left w:val="single" w:sz="4" w:space="0" w:color="auto"/>
              <w:bottom w:val="single" w:sz="4" w:space="0" w:color="auto"/>
            </w:tcBorders>
          </w:tcPr>
          <w:p w14:paraId="6D7ECC36" w14:textId="748ED200" w:rsidR="00E058E6" w:rsidRDefault="00E058E6" w:rsidP="002D6B11">
            <w:r>
              <w:t xml:space="preserve">        </w:t>
            </w:r>
          </w:p>
        </w:tc>
      </w:tr>
      <w:tr w:rsidR="00E058E6" w14:paraId="2ECC671F" w14:textId="77777777" w:rsidTr="00124391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95F1119" w14:textId="77777777" w:rsidR="00124391" w:rsidRDefault="00124391" w:rsidP="002D6B11">
            <w:pPr>
              <w:rPr>
                <w:b/>
              </w:rPr>
            </w:pPr>
          </w:p>
          <w:p w14:paraId="59DA6E85" w14:textId="7B2C9BB9" w:rsidR="00E058E6" w:rsidRPr="00664017" w:rsidRDefault="00664017" w:rsidP="002D6B11">
            <w:pPr>
              <w:rPr>
                <w:b/>
              </w:rPr>
            </w:pPr>
            <w:r w:rsidRPr="00664017">
              <w:rPr>
                <w:b/>
              </w:rPr>
              <w:t>Name: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8197EF" w14:textId="77777777" w:rsidR="00E058E6" w:rsidRDefault="00E058E6" w:rsidP="00664017">
            <w:pPr>
              <w:rPr>
                <w:b/>
              </w:rPr>
            </w:pPr>
          </w:p>
          <w:p w14:paraId="2BCED78F" w14:textId="27DE12BD" w:rsidR="00124391" w:rsidRPr="00E058E6" w:rsidRDefault="00124391" w:rsidP="00664017">
            <w:pPr>
              <w:rPr>
                <w:b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9304A5D" w14:textId="77777777" w:rsidR="00E058E6" w:rsidRDefault="00E058E6" w:rsidP="002D6B11"/>
        </w:tc>
        <w:tc>
          <w:tcPr>
            <w:tcW w:w="20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A19B38" w14:textId="7B0A7D8C" w:rsidR="00E058E6" w:rsidRPr="0091208F" w:rsidRDefault="00E058E6" w:rsidP="002D6B11">
            <w:pPr>
              <w:rPr>
                <w:b/>
              </w:rPr>
            </w:pPr>
          </w:p>
        </w:tc>
      </w:tr>
      <w:tr w:rsidR="00664017" w14:paraId="71FE7F40" w14:textId="77777777" w:rsidTr="00124391"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19E334E" w14:textId="77777777" w:rsidR="00124391" w:rsidRDefault="00124391" w:rsidP="002D6B11">
            <w:pPr>
              <w:rPr>
                <w:b/>
              </w:rPr>
            </w:pPr>
          </w:p>
          <w:p w14:paraId="20C39D90" w14:textId="57368521" w:rsidR="00664017" w:rsidRDefault="00664017" w:rsidP="002D6B11">
            <w:r>
              <w:rPr>
                <w:b/>
              </w:rPr>
              <w:t>Position or title in the business: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0C4D68" w14:textId="77777777" w:rsidR="00664017" w:rsidRDefault="00664017" w:rsidP="00124391">
            <w:pPr>
              <w:rPr>
                <w:b/>
              </w:rPr>
            </w:pPr>
          </w:p>
          <w:p w14:paraId="0B807428" w14:textId="1BEA0D48" w:rsidR="00124391" w:rsidRDefault="00124391">
            <w:pPr>
              <w:rPr>
                <w:b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9F4EA03" w14:textId="77777777" w:rsidR="00664017" w:rsidRDefault="00664017" w:rsidP="002D6B11"/>
        </w:tc>
        <w:tc>
          <w:tcPr>
            <w:tcW w:w="2097" w:type="dxa"/>
            <w:tcBorders>
              <w:top w:val="nil"/>
              <w:left w:val="nil"/>
              <w:bottom w:val="nil"/>
              <w:right w:val="nil"/>
            </w:tcBorders>
          </w:tcPr>
          <w:p w14:paraId="23C259DF" w14:textId="77777777" w:rsidR="00664017" w:rsidRPr="0091208F" w:rsidRDefault="00664017" w:rsidP="002D6B11">
            <w:pPr>
              <w:rPr>
                <w:b/>
              </w:rPr>
            </w:pPr>
          </w:p>
        </w:tc>
      </w:tr>
    </w:tbl>
    <w:p w14:paraId="16A656FB" w14:textId="261B4569" w:rsidR="00DC328A" w:rsidRDefault="00DC145D" w:rsidP="002D6B11">
      <w:r>
        <w:t xml:space="preserve">  </w:t>
      </w:r>
    </w:p>
    <w:p w14:paraId="5309799E" w14:textId="18794879" w:rsidR="00DC145D" w:rsidRPr="00170A34" w:rsidRDefault="001B100F" w:rsidP="23381841">
      <w:pPr>
        <w:pBdr>
          <w:top w:val="single" w:sz="2" w:space="0" w:color="6D6E70"/>
          <w:left w:val="single" w:sz="2" w:space="0" w:color="6D6E70"/>
          <w:bottom w:val="single" w:sz="2" w:space="0" w:color="6D6E70"/>
          <w:right w:val="single" w:sz="2" w:space="0" w:color="6D6E70"/>
        </w:pBdr>
        <w:spacing w:after="57" w:line="276" w:lineRule="auto"/>
        <w:ind w:left="160"/>
        <w:rPr>
          <w:rFonts w:ascii="Calibri" w:eastAsia="Calibri" w:hAnsi="Calibri" w:cs="Calibri"/>
          <w:b/>
          <w:bCs/>
          <w:color w:val="92D050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92D050"/>
          <w:sz w:val="20"/>
          <w:szCs w:val="20"/>
        </w:rPr>
        <w:t>*</w:t>
      </w:r>
      <w:r w:rsidR="2EF9182D" w:rsidRPr="00170A34">
        <w:rPr>
          <w:rFonts w:ascii="Calibri" w:eastAsia="Calibri" w:hAnsi="Calibri" w:cs="Calibri"/>
          <w:b/>
          <w:bCs/>
          <w:color w:val="92D050"/>
          <w:sz w:val="20"/>
          <w:szCs w:val="20"/>
        </w:rPr>
        <w:t xml:space="preserve">Sustainability Victoria’s Privacy </w:t>
      </w:r>
      <w:r w:rsidR="00910BBE">
        <w:rPr>
          <w:rFonts w:ascii="Calibri" w:eastAsia="Calibri" w:hAnsi="Calibri" w:cs="Calibri"/>
          <w:b/>
          <w:bCs/>
          <w:color w:val="92D050"/>
          <w:sz w:val="20"/>
          <w:szCs w:val="20"/>
        </w:rPr>
        <w:t xml:space="preserve">Collection </w:t>
      </w:r>
      <w:r w:rsidR="2EF9182D" w:rsidRPr="00170A34">
        <w:rPr>
          <w:rFonts w:ascii="Calibri" w:eastAsia="Calibri" w:hAnsi="Calibri" w:cs="Calibri"/>
          <w:b/>
          <w:bCs/>
          <w:color w:val="92D050"/>
          <w:sz w:val="20"/>
          <w:szCs w:val="20"/>
        </w:rPr>
        <w:t>Statement</w:t>
      </w:r>
    </w:p>
    <w:p w14:paraId="2B4772E4" w14:textId="77777777" w:rsidR="00DC145D" w:rsidRPr="00DA632A" w:rsidRDefault="0032561E" w:rsidP="00124391">
      <w:pPr>
        <w:pBdr>
          <w:top w:val="single" w:sz="2" w:space="0" w:color="6D6E70"/>
          <w:left w:val="single" w:sz="2" w:space="0" w:color="6D6E70"/>
          <w:bottom w:val="single" w:sz="2" w:space="0" w:color="6D6E70"/>
          <w:right w:val="single" w:sz="2" w:space="0" w:color="6D6E70"/>
        </w:pBdr>
        <w:spacing w:after="0"/>
        <w:ind w:left="170" w:hanging="10"/>
        <w:rPr>
          <w:rFonts w:ascii="Calibri" w:eastAsia="Calibri" w:hAnsi="Calibri" w:cs="Calibri"/>
          <w:b/>
          <w:color w:val="000000"/>
          <w:sz w:val="20"/>
          <w:szCs w:val="20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Thank you for providing this information. </w:t>
      </w:r>
      <w:r w:rsidR="00DC145D" w:rsidRPr="00170A34">
        <w:rPr>
          <w:rFonts w:ascii="Calibri" w:eastAsia="Calibri" w:hAnsi="Calibri" w:cs="Calibri"/>
          <w:b/>
          <w:color w:val="000000"/>
          <w:sz w:val="20"/>
          <w:szCs w:val="20"/>
        </w:rPr>
        <w:t>Sustainability Victoria collects, uses and discloses your personal information for the purpose of administering th</w:t>
      </w:r>
      <w:r>
        <w:rPr>
          <w:rFonts w:ascii="Calibri" w:eastAsia="Calibri" w:hAnsi="Calibri" w:cs="Calibri"/>
          <w:b/>
          <w:color w:val="000000"/>
          <w:sz w:val="20"/>
          <w:szCs w:val="20"/>
        </w:rPr>
        <w:t>e Small Business Energy Saver P</w:t>
      </w:r>
      <w:r w:rsidR="00DC145D" w:rsidRPr="00170A34">
        <w:rPr>
          <w:rFonts w:ascii="Calibri" w:eastAsia="Calibri" w:hAnsi="Calibri" w:cs="Calibri"/>
          <w:b/>
          <w:color w:val="000000"/>
          <w:sz w:val="20"/>
          <w:szCs w:val="20"/>
        </w:rPr>
        <w:t>rogram</w:t>
      </w: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 and is not able to do so or provide the energy saver bonus without such information. We handle your information</w:t>
      </w:r>
      <w:r w:rsidR="00DC145D" w:rsidRPr="00170A34">
        <w:rPr>
          <w:rFonts w:ascii="Calibri" w:eastAsia="Calibri" w:hAnsi="Calibri" w:cs="Calibri"/>
          <w:b/>
          <w:color w:val="000000"/>
          <w:sz w:val="20"/>
          <w:szCs w:val="20"/>
        </w:rPr>
        <w:t xml:space="preserve"> in accordance with the </w:t>
      </w:r>
      <w:r w:rsidR="00DC145D" w:rsidRPr="00124391">
        <w:rPr>
          <w:rFonts w:ascii="Calibri" w:eastAsia="Calibri" w:hAnsi="Calibri" w:cs="Calibri"/>
          <w:b/>
          <w:i/>
          <w:iCs/>
          <w:color w:val="000000"/>
          <w:sz w:val="20"/>
          <w:szCs w:val="20"/>
        </w:rPr>
        <w:t>Privacy and Data Protection Act 2014</w:t>
      </w:r>
      <w:r w:rsidR="00DC145D" w:rsidRPr="00170A34">
        <w:rPr>
          <w:rFonts w:ascii="Calibri" w:eastAsia="Calibri" w:hAnsi="Calibri" w:cs="Calibri"/>
          <w:b/>
          <w:color w:val="000000"/>
          <w:sz w:val="20"/>
          <w:szCs w:val="20"/>
        </w:rPr>
        <w:t xml:space="preserve"> and our Privacy </w:t>
      </w:r>
      <w:r>
        <w:rPr>
          <w:rFonts w:ascii="Calibri" w:eastAsia="Calibri" w:hAnsi="Calibri" w:cs="Calibri"/>
          <w:b/>
          <w:color w:val="000000"/>
          <w:sz w:val="20"/>
          <w:szCs w:val="20"/>
        </w:rPr>
        <w:t>Policy</w:t>
      </w:r>
      <w:r w:rsidR="00DC145D" w:rsidRPr="00170A34">
        <w:rPr>
          <w:rFonts w:ascii="Calibri" w:eastAsia="Calibri" w:hAnsi="Calibri" w:cs="Calibri"/>
          <w:b/>
          <w:color w:val="000000"/>
          <w:sz w:val="20"/>
          <w:szCs w:val="20"/>
        </w:rPr>
        <w:t xml:space="preserve">. Our Privacy </w:t>
      </w:r>
      <w:r>
        <w:rPr>
          <w:rFonts w:ascii="Calibri" w:eastAsia="Calibri" w:hAnsi="Calibri" w:cs="Calibri"/>
          <w:b/>
          <w:color w:val="000000"/>
          <w:sz w:val="20"/>
          <w:szCs w:val="20"/>
        </w:rPr>
        <w:t>Policy</w:t>
      </w:r>
      <w:r w:rsidRPr="00170A34">
        <w:rPr>
          <w:rFonts w:ascii="Calibri" w:eastAsia="Calibri" w:hAnsi="Calibri" w:cs="Calibri"/>
          <w:b/>
          <w:color w:val="000000"/>
          <w:sz w:val="20"/>
          <w:szCs w:val="20"/>
        </w:rPr>
        <w:t xml:space="preserve"> </w:t>
      </w:r>
      <w:r w:rsidR="00DC145D" w:rsidRPr="00170A34">
        <w:rPr>
          <w:rFonts w:ascii="Calibri" w:eastAsia="Calibri" w:hAnsi="Calibri" w:cs="Calibri"/>
          <w:b/>
          <w:color w:val="000000"/>
          <w:sz w:val="20"/>
          <w:szCs w:val="20"/>
        </w:rPr>
        <w:t xml:space="preserve">is available </w:t>
      </w:r>
      <w:r w:rsidR="00433E26">
        <w:rPr>
          <w:rFonts w:ascii="Calibri" w:eastAsia="Calibri" w:hAnsi="Calibri" w:cs="Calibri"/>
          <w:b/>
          <w:color w:val="000000"/>
          <w:sz w:val="20"/>
          <w:szCs w:val="20"/>
        </w:rPr>
        <w:t>at</w:t>
      </w:r>
      <w:r w:rsidR="00433E26" w:rsidRPr="00170A34">
        <w:rPr>
          <w:rFonts w:ascii="Calibri" w:eastAsia="Calibri" w:hAnsi="Calibri" w:cs="Calibri"/>
          <w:b/>
          <w:color w:val="000000"/>
          <w:sz w:val="20"/>
          <w:szCs w:val="20"/>
        </w:rPr>
        <w:t xml:space="preserve"> </w:t>
      </w:r>
      <w:hyperlink r:id="rId18" w:history="1">
        <w:r w:rsidR="00124391" w:rsidRPr="0040612A">
          <w:rPr>
            <w:rStyle w:val="Hyperlink"/>
            <w:rFonts w:ascii="Calibri" w:eastAsia="Calibri" w:hAnsi="Calibri" w:cs="Calibri"/>
            <w:b/>
            <w:sz w:val="20"/>
            <w:szCs w:val="20"/>
          </w:rPr>
          <w:t>http://www.sustainability.vic.gov.au/privacy</w:t>
        </w:r>
      </w:hyperlink>
      <w:r w:rsidR="00DC145D" w:rsidRPr="00170A34">
        <w:rPr>
          <w:rFonts w:ascii="Calibri" w:eastAsia="Calibri" w:hAnsi="Calibri" w:cs="Calibri"/>
          <w:b/>
          <w:color w:val="000000"/>
          <w:sz w:val="20"/>
          <w:szCs w:val="20"/>
        </w:rPr>
        <w:t>. If you wish to access your information or raise any concerns with us, please contact us in writing addressed to: privacy@sustainability.vic.gov.au</w:t>
      </w:r>
    </w:p>
    <w:sectPr w:rsidR="00DC145D" w:rsidRPr="00DA632A" w:rsidSect="00664017">
      <w:headerReference w:type="default" r:id="rId19"/>
      <w:footerReference w:type="first" r:id="rId20"/>
      <w:type w:val="continuous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8F8EF" w14:textId="77777777" w:rsidR="00EA4EF4" w:rsidRDefault="00EA4EF4" w:rsidP="00DC328A">
      <w:pPr>
        <w:spacing w:after="0" w:line="240" w:lineRule="auto"/>
      </w:pPr>
      <w:r>
        <w:separator/>
      </w:r>
    </w:p>
  </w:endnote>
  <w:endnote w:type="continuationSeparator" w:id="0">
    <w:p w14:paraId="4C483A74" w14:textId="77777777" w:rsidR="00EA4EF4" w:rsidRDefault="00EA4EF4" w:rsidP="00DC328A">
      <w:pPr>
        <w:spacing w:after="0" w:line="240" w:lineRule="auto"/>
      </w:pPr>
      <w:r>
        <w:continuationSeparator/>
      </w:r>
    </w:p>
  </w:endnote>
  <w:endnote w:type="continuationNotice" w:id="1">
    <w:p w14:paraId="6FA565C9" w14:textId="77777777" w:rsidR="00EA4EF4" w:rsidRDefault="00EA4EF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110C7" w14:textId="3941ECFB" w:rsidR="00170A34" w:rsidRDefault="004B070D" w:rsidP="004B070D">
    <w:pPr>
      <w:pStyle w:val="Footer"/>
      <w:tabs>
        <w:tab w:val="left" w:pos="6615"/>
        <w:tab w:val="right" w:pos="10466"/>
      </w:tabs>
    </w:pPr>
    <w:r>
      <w:tab/>
    </w:r>
    <w:r>
      <w:tab/>
    </w:r>
    <w:r>
      <w:rPr>
        <w:noProof/>
      </w:rPr>
      <w:drawing>
        <wp:inline distT="0" distB="0" distL="0" distR="0" wp14:anchorId="2FE4DE08" wp14:editId="7A26B657">
          <wp:extent cx="4429125" cy="800100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429125" cy="800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312D1AD2" wp14:editId="25C9C228">
          <wp:extent cx="2152870" cy="636905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SVLockup_Pos_GreenBlack_RGB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11910" cy="6543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1B381046" w14:paraId="16DEB116" w14:textId="77777777" w:rsidTr="1B381046">
      <w:tc>
        <w:tcPr>
          <w:tcW w:w="3485" w:type="dxa"/>
        </w:tcPr>
        <w:p w14:paraId="76B35DF3" w14:textId="5690C16E" w:rsidR="1B381046" w:rsidRDefault="1B381046" w:rsidP="1B381046">
          <w:pPr>
            <w:pStyle w:val="Header"/>
            <w:ind w:left="-115"/>
          </w:pPr>
        </w:p>
      </w:tc>
      <w:tc>
        <w:tcPr>
          <w:tcW w:w="3485" w:type="dxa"/>
        </w:tcPr>
        <w:p w14:paraId="72BEE307" w14:textId="3C59EBD2" w:rsidR="1B381046" w:rsidRDefault="1B381046" w:rsidP="1B381046">
          <w:pPr>
            <w:pStyle w:val="Header"/>
            <w:jc w:val="center"/>
          </w:pPr>
        </w:p>
      </w:tc>
      <w:tc>
        <w:tcPr>
          <w:tcW w:w="3485" w:type="dxa"/>
        </w:tcPr>
        <w:p w14:paraId="1749C6E2" w14:textId="42338D1D" w:rsidR="1B381046" w:rsidRDefault="1B381046" w:rsidP="1B381046">
          <w:pPr>
            <w:pStyle w:val="Header"/>
            <w:ind w:right="-115"/>
            <w:jc w:val="right"/>
          </w:pPr>
        </w:p>
      </w:tc>
    </w:tr>
  </w:tbl>
  <w:p w14:paraId="0A77DFC7" w14:textId="1BDAA476" w:rsidR="1B381046" w:rsidRDefault="1B381046" w:rsidP="1B3810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1B381046" w14:paraId="669F8823" w14:textId="77777777" w:rsidTr="1B381046">
      <w:tc>
        <w:tcPr>
          <w:tcW w:w="3485" w:type="dxa"/>
        </w:tcPr>
        <w:p w14:paraId="2ACD10A2" w14:textId="70DDE479" w:rsidR="1B381046" w:rsidRDefault="1B381046" w:rsidP="1B381046">
          <w:pPr>
            <w:pStyle w:val="Header"/>
            <w:ind w:left="-115"/>
          </w:pPr>
        </w:p>
      </w:tc>
      <w:tc>
        <w:tcPr>
          <w:tcW w:w="3485" w:type="dxa"/>
        </w:tcPr>
        <w:p w14:paraId="1FA3DB2A" w14:textId="4F5D7F56" w:rsidR="1B381046" w:rsidRDefault="1B381046" w:rsidP="1B381046">
          <w:pPr>
            <w:pStyle w:val="Header"/>
            <w:jc w:val="center"/>
          </w:pPr>
        </w:p>
      </w:tc>
      <w:tc>
        <w:tcPr>
          <w:tcW w:w="3485" w:type="dxa"/>
        </w:tcPr>
        <w:p w14:paraId="37D884C5" w14:textId="5EC745E8" w:rsidR="1B381046" w:rsidRDefault="1B381046" w:rsidP="1B381046">
          <w:pPr>
            <w:pStyle w:val="Header"/>
            <w:ind w:right="-115"/>
            <w:jc w:val="right"/>
          </w:pPr>
        </w:p>
      </w:tc>
    </w:tr>
  </w:tbl>
  <w:p w14:paraId="010EF34E" w14:textId="2DA64AAB" w:rsidR="1B381046" w:rsidRDefault="1B381046" w:rsidP="1B38104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1B381046" w14:paraId="3CA4BCFF" w14:textId="77777777" w:rsidTr="1B381046">
      <w:tc>
        <w:tcPr>
          <w:tcW w:w="3485" w:type="dxa"/>
        </w:tcPr>
        <w:p w14:paraId="390F521D" w14:textId="73B436EC" w:rsidR="1B381046" w:rsidRDefault="1B381046" w:rsidP="1B381046">
          <w:pPr>
            <w:pStyle w:val="Header"/>
            <w:ind w:left="-115"/>
          </w:pPr>
        </w:p>
      </w:tc>
      <w:tc>
        <w:tcPr>
          <w:tcW w:w="3485" w:type="dxa"/>
        </w:tcPr>
        <w:p w14:paraId="1C4CBD18" w14:textId="122BA6D5" w:rsidR="1B381046" w:rsidRDefault="1B381046" w:rsidP="1B381046">
          <w:pPr>
            <w:pStyle w:val="Header"/>
            <w:jc w:val="center"/>
          </w:pPr>
        </w:p>
      </w:tc>
      <w:tc>
        <w:tcPr>
          <w:tcW w:w="3485" w:type="dxa"/>
        </w:tcPr>
        <w:p w14:paraId="2A97D397" w14:textId="3B5501C6" w:rsidR="1B381046" w:rsidRDefault="1B381046" w:rsidP="1B381046">
          <w:pPr>
            <w:pStyle w:val="Header"/>
            <w:ind w:right="-115"/>
            <w:jc w:val="right"/>
          </w:pPr>
        </w:p>
      </w:tc>
    </w:tr>
  </w:tbl>
  <w:p w14:paraId="423CA85D" w14:textId="79408AD8" w:rsidR="1B381046" w:rsidRDefault="1B381046" w:rsidP="1B381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AB963" w14:textId="77777777" w:rsidR="00EA4EF4" w:rsidRDefault="00EA4EF4" w:rsidP="00DC328A">
      <w:pPr>
        <w:spacing w:after="0" w:line="240" w:lineRule="auto"/>
      </w:pPr>
      <w:r>
        <w:separator/>
      </w:r>
    </w:p>
  </w:footnote>
  <w:footnote w:type="continuationSeparator" w:id="0">
    <w:p w14:paraId="2A639C4E" w14:textId="77777777" w:rsidR="00EA4EF4" w:rsidRDefault="00EA4EF4" w:rsidP="00DC328A">
      <w:pPr>
        <w:spacing w:after="0" w:line="240" w:lineRule="auto"/>
      </w:pPr>
      <w:r>
        <w:continuationSeparator/>
      </w:r>
    </w:p>
  </w:footnote>
  <w:footnote w:type="continuationNotice" w:id="1">
    <w:p w14:paraId="4C70FE50" w14:textId="77777777" w:rsidR="00EA4EF4" w:rsidRDefault="00EA4EF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1B381046" w14:paraId="1E87F2F5" w14:textId="77777777" w:rsidTr="1B381046">
      <w:tc>
        <w:tcPr>
          <w:tcW w:w="3485" w:type="dxa"/>
        </w:tcPr>
        <w:p w14:paraId="03EC6108" w14:textId="022A434E" w:rsidR="1B381046" w:rsidRDefault="1B381046" w:rsidP="1B381046">
          <w:pPr>
            <w:pStyle w:val="Header"/>
            <w:ind w:left="-115"/>
          </w:pPr>
        </w:p>
      </w:tc>
      <w:tc>
        <w:tcPr>
          <w:tcW w:w="3485" w:type="dxa"/>
        </w:tcPr>
        <w:p w14:paraId="64A159F7" w14:textId="60724F33" w:rsidR="1B381046" w:rsidRDefault="1B381046" w:rsidP="1B381046">
          <w:pPr>
            <w:pStyle w:val="Header"/>
            <w:jc w:val="center"/>
          </w:pPr>
        </w:p>
      </w:tc>
      <w:tc>
        <w:tcPr>
          <w:tcW w:w="3485" w:type="dxa"/>
        </w:tcPr>
        <w:p w14:paraId="48162066" w14:textId="2DF0FBFD" w:rsidR="1B381046" w:rsidRDefault="1B381046" w:rsidP="1B381046">
          <w:pPr>
            <w:pStyle w:val="Header"/>
            <w:ind w:right="-115"/>
            <w:jc w:val="right"/>
          </w:pPr>
        </w:p>
      </w:tc>
    </w:tr>
  </w:tbl>
  <w:p w14:paraId="7FBB2358" w14:textId="0443310C" w:rsidR="1B381046" w:rsidRDefault="1B381046" w:rsidP="1B3810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BD6D8" w14:textId="57B396FC" w:rsidR="00D67402" w:rsidRPr="00124391" w:rsidRDefault="0BFA7C13" w:rsidP="006B18E9">
    <w:pPr>
      <w:pStyle w:val="Header"/>
      <w:jc w:val="center"/>
    </w:pPr>
    <w:r>
      <w:rPr>
        <w:noProof/>
      </w:rPr>
      <w:drawing>
        <wp:inline distT="0" distB="0" distL="0" distR="0" wp14:anchorId="1FB437DC" wp14:editId="20EBFE86">
          <wp:extent cx="4981574" cy="733425"/>
          <wp:effectExtent l="0" t="0" r="9525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81574" cy="7334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1B381046" w14:paraId="5E911DE1" w14:textId="77777777" w:rsidTr="1B381046">
      <w:tc>
        <w:tcPr>
          <w:tcW w:w="3485" w:type="dxa"/>
        </w:tcPr>
        <w:p w14:paraId="095869C5" w14:textId="529D8D0B" w:rsidR="1B381046" w:rsidRDefault="1B381046" w:rsidP="1B381046">
          <w:pPr>
            <w:pStyle w:val="Header"/>
            <w:ind w:left="-115"/>
          </w:pPr>
        </w:p>
      </w:tc>
      <w:tc>
        <w:tcPr>
          <w:tcW w:w="3485" w:type="dxa"/>
        </w:tcPr>
        <w:p w14:paraId="7166F74C" w14:textId="087911FA" w:rsidR="1B381046" w:rsidRDefault="1B381046" w:rsidP="1B381046">
          <w:pPr>
            <w:pStyle w:val="Header"/>
            <w:jc w:val="center"/>
          </w:pPr>
        </w:p>
      </w:tc>
      <w:tc>
        <w:tcPr>
          <w:tcW w:w="3485" w:type="dxa"/>
        </w:tcPr>
        <w:p w14:paraId="4DE94D63" w14:textId="293C1C22" w:rsidR="1B381046" w:rsidRDefault="1B381046" w:rsidP="1B381046">
          <w:pPr>
            <w:pStyle w:val="Header"/>
            <w:ind w:right="-115"/>
            <w:jc w:val="right"/>
          </w:pPr>
        </w:p>
      </w:tc>
    </w:tr>
  </w:tbl>
  <w:p w14:paraId="4D607124" w14:textId="6B9826A1" w:rsidR="1B381046" w:rsidRDefault="1B381046" w:rsidP="1B38104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1B381046" w14:paraId="411DE6A6" w14:textId="77777777" w:rsidTr="1B381046">
      <w:tc>
        <w:tcPr>
          <w:tcW w:w="3485" w:type="dxa"/>
        </w:tcPr>
        <w:p w14:paraId="7EA90F03" w14:textId="72D15C9A" w:rsidR="1B381046" w:rsidRDefault="1B381046" w:rsidP="1B381046">
          <w:pPr>
            <w:pStyle w:val="Header"/>
            <w:ind w:left="-115"/>
          </w:pPr>
        </w:p>
      </w:tc>
      <w:tc>
        <w:tcPr>
          <w:tcW w:w="3485" w:type="dxa"/>
        </w:tcPr>
        <w:p w14:paraId="5C11CAC5" w14:textId="414903A4" w:rsidR="1B381046" w:rsidRDefault="1B381046" w:rsidP="1B381046">
          <w:pPr>
            <w:pStyle w:val="Header"/>
            <w:jc w:val="center"/>
          </w:pPr>
        </w:p>
      </w:tc>
      <w:tc>
        <w:tcPr>
          <w:tcW w:w="3485" w:type="dxa"/>
        </w:tcPr>
        <w:p w14:paraId="06674687" w14:textId="2D9A385F" w:rsidR="1B381046" w:rsidRDefault="1B381046" w:rsidP="1B381046">
          <w:pPr>
            <w:pStyle w:val="Header"/>
            <w:ind w:right="-115"/>
            <w:jc w:val="right"/>
          </w:pPr>
        </w:p>
      </w:tc>
    </w:tr>
  </w:tbl>
  <w:p w14:paraId="362BFD31" w14:textId="645024A2" w:rsidR="1B381046" w:rsidRDefault="1B381046" w:rsidP="1B3810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333D2D"/>
    <w:multiLevelType w:val="hybridMultilevel"/>
    <w:tmpl w:val="66C2B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F76BF9"/>
    <w:multiLevelType w:val="hybridMultilevel"/>
    <w:tmpl w:val="F9EA50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870554"/>
    <w:multiLevelType w:val="singleLevel"/>
    <w:tmpl w:val="6720C664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jO0ANLGlmZGFko6SsGpxcWZ+XkgBSa1AK2Ls8EsAAAA"/>
  </w:docVars>
  <w:rsids>
    <w:rsidRoot w:val="00874F19"/>
    <w:rsid w:val="00033E30"/>
    <w:rsid w:val="00036A44"/>
    <w:rsid w:val="000416FA"/>
    <w:rsid w:val="00054432"/>
    <w:rsid w:val="00063AC2"/>
    <w:rsid w:val="00066F40"/>
    <w:rsid w:val="00071111"/>
    <w:rsid w:val="0008533C"/>
    <w:rsid w:val="0009679A"/>
    <w:rsid w:val="000975D6"/>
    <w:rsid w:val="00097F65"/>
    <w:rsid w:val="000E3E21"/>
    <w:rsid w:val="000E49D3"/>
    <w:rsid w:val="001122C0"/>
    <w:rsid w:val="00124391"/>
    <w:rsid w:val="0014098A"/>
    <w:rsid w:val="001424C4"/>
    <w:rsid w:val="00164573"/>
    <w:rsid w:val="00170A34"/>
    <w:rsid w:val="001A3BBD"/>
    <w:rsid w:val="001B100F"/>
    <w:rsid w:val="001D3F07"/>
    <w:rsid w:val="00204E8C"/>
    <w:rsid w:val="002520BD"/>
    <w:rsid w:val="00253734"/>
    <w:rsid w:val="00273AF2"/>
    <w:rsid w:val="002858A2"/>
    <w:rsid w:val="002873A2"/>
    <w:rsid w:val="002A6644"/>
    <w:rsid w:val="002C0FF3"/>
    <w:rsid w:val="002D6B11"/>
    <w:rsid w:val="002F4E20"/>
    <w:rsid w:val="00324BBC"/>
    <w:rsid w:val="0032561E"/>
    <w:rsid w:val="00345575"/>
    <w:rsid w:val="003604D1"/>
    <w:rsid w:val="00363397"/>
    <w:rsid w:val="00381538"/>
    <w:rsid w:val="00386651"/>
    <w:rsid w:val="00393108"/>
    <w:rsid w:val="00393CF6"/>
    <w:rsid w:val="003D7DFD"/>
    <w:rsid w:val="0043156E"/>
    <w:rsid w:val="00433E26"/>
    <w:rsid w:val="00442C7D"/>
    <w:rsid w:val="00482A8C"/>
    <w:rsid w:val="004A1D39"/>
    <w:rsid w:val="004B070D"/>
    <w:rsid w:val="004D76CF"/>
    <w:rsid w:val="00516EC7"/>
    <w:rsid w:val="005369C5"/>
    <w:rsid w:val="00550650"/>
    <w:rsid w:val="00553CF8"/>
    <w:rsid w:val="00554F42"/>
    <w:rsid w:val="0055767D"/>
    <w:rsid w:val="00567D2F"/>
    <w:rsid w:val="00570588"/>
    <w:rsid w:val="00572F76"/>
    <w:rsid w:val="00573271"/>
    <w:rsid w:val="00585770"/>
    <w:rsid w:val="005913AE"/>
    <w:rsid w:val="005A3F07"/>
    <w:rsid w:val="005D1312"/>
    <w:rsid w:val="005D6A33"/>
    <w:rsid w:val="0060399F"/>
    <w:rsid w:val="00623B76"/>
    <w:rsid w:val="00637FBB"/>
    <w:rsid w:val="00646297"/>
    <w:rsid w:val="00653162"/>
    <w:rsid w:val="00664017"/>
    <w:rsid w:val="00666034"/>
    <w:rsid w:val="00685E34"/>
    <w:rsid w:val="00692586"/>
    <w:rsid w:val="006B18E9"/>
    <w:rsid w:val="006D357F"/>
    <w:rsid w:val="006E4DBA"/>
    <w:rsid w:val="006F10C4"/>
    <w:rsid w:val="006F1979"/>
    <w:rsid w:val="006F529D"/>
    <w:rsid w:val="006F6737"/>
    <w:rsid w:val="00710D8C"/>
    <w:rsid w:val="0073345E"/>
    <w:rsid w:val="00736F8F"/>
    <w:rsid w:val="007376A5"/>
    <w:rsid w:val="0075353D"/>
    <w:rsid w:val="00753576"/>
    <w:rsid w:val="00773F3A"/>
    <w:rsid w:val="007820C8"/>
    <w:rsid w:val="00796F11"/>
    <w:rsid w:val="007A7392"/>
    <w:rsid w:val="007B44E7"/>
    <w:rsid w:val="007D0D8D"/>
    <w:rsid w:val="007D50B1"/>
    <w:rsid w:val="0083252F"/>
    <w:rsid w:val="008377F8"/>
    <w:rsid w:val="008533C7"/>
    <w:rsid w:val="0086218C"/>
    <w:rsid w:val="008664F9"/>
    <w:rsid w:val="00874F19"/>
    <w:rsid w:val="0088021F"/>
    <w:rsid w:val="00893615"/>
    <w:rsid w:val="008A3AFA"/>
    <w:rsid w:val="008B2ECB"/>
    <w:rsid w:val="008B379B"/>
    <w:rsid w:val="008C2535"/>
    <w:rsid w:val="008F0E1D"/>
    <w:rsid w:val="008F1DD0"/>
    <w:rsid w:val="009078E3"/>
    <w:rsid w:val="00910BBE"/>
    <w:rsid w:val="0091208F"/>
    <w:rsid w:val="00914FBF"/>
    <w:rsid w:val="00927843"/>
    <w:rsid w:val="0099152B"/>
    <w:rsid w:val="009D0971"/>
    <w:rsid w:val="009D6213"/>
    <w:rsid w:val="009E481D"/>
    <w:rsid w:val="009F2095"/>
    <w:rsid w:val="009F308E"/>
    <w:rsid w:val="00A00532"/>
    <w:rsid w:val="00A1127E"/>
    <w:rsid w:val="00A23B6A"/>
    <w:rsid w:val="00A2424D"/>
    <w:rsid w:val="00A315BE"/>
    <w:rsid w:val="00A4223F"/>
    <w:rsid w:val="00A46E89"/>
    <w:rsid w:val="00A518CD"/>
    <w:rsid w:val="00A73032"/>
    <w:rsid w:val="00A733D4"/>
    <w:rsid w:val="00AC52EB"/>
    <w:rsid w:val="00AD3F50"/>
    <w:rsid w:val="00AE5202"/>
    <w:rsid w:val="00AF7683"/>
    <w:rsid w:val="00B0260C"/>
    <w:rsid w:val="00B26F59"/>
    <w:rsid w:val="00B33799"/>
    <w:rsid w:val="00B47ACB"/>
    <w:rsid w:val="00B5494F"/>
    <w:rsid w:val="00BA7505"/>
    <w:rsid w:val="00BB4BE8"/>
    <w:rsid w:val="00BD30BC"/>
    <w:rsid w:val="00BD7BDB"/>
    <w:rsid w:val="00BE7050"/>
    <w:rsid w:val="00BF3018"/>
    <w:rsid w:val="00C01897"/>
    <w:rsid w:val="00C072B4"/>
    <w:rsid w:val="00C63620"/>
    <w:rsid w:val="00C666FD"/>
    <w:rsid w:val="00C77BD5"/>
    <w:rsid w:val="00CD106A"/>
    <w:rsid w:val="00CD55CF"/>
    <w:rsid w:val="00CF0561"/>
    <w:rsid w:val="00D02958"/>
    <w:rsid w:val="00D376F0"/>
    <w:rsid w:val="00D67402"/>
    <w:rsid w:val="00D74FFF"/>
    <w:rsid w:val="00D839FF"/>
    <w:rsid w:val="00D84013"/>
    <w:rsid w:val="00DA632A"/>
    <w:rsid w:val="00DA72F3"/>
    <w:rsid w:val="00DC145D"/>
    <w:rsid w:val="00DC31AD"/>
    <w:rsid w:val="00DC328A"/>
    <w:rsid w:val="00DE780D"/>
    <w:rsid w:val="00DF056B"/>
    <w:rsid w:val="00DF2763"/>
    <w:rsid w:val="00E058E6"/>
    <w:rsid w:val="00E24CC7"/>
    <w:rsid w:val="00E341BB"/>
    <w:rsid w:val="00E57E1F"/>
    <w:rsid w:val="00E6204A"/>
    <w:rsid w:val="00E62476"/>
    <w:rsid w:val="00E62C86"/>
    <w:rsid w:val="00E97A5E"/>
    <w:rsid w:val="00EA4EF4"/>
    <w:rsid w:val="00EE57AA"/>
    <w:rsid w:val="00EF0638"/>
    <w:rsid w:val="00F118C8"/>
    <w:rsid w:val="00F3747B"/>
    <w:rsid w:val="00F670EF"/>
    <w:rsid w:val="00F76540"/>
    <w:rsid w:val="00F86595"/>
    <w:rsid w:val="00F87053"/>
    <w:rsid w:val="00F929A1"/>
    <w:rsid w:val="00FB5A96"/>
    <w:rsid w:val="00FC0288"/>
    <w:rsid w:val="0BFA7C13"/>
    <w:rsid w:val="10349211"/>
    <w:rsid w:val="13A90223"/>
    <w:rsid w:val="1B381046"/>
    <w:rsid w:val="23381841"/>
    <w:rsid w:val="271546C4"/>
    <w:rsid w:val="2720D001"/>
    <w:rsid w:val="28801EE3"/>
    <w:rsid w:val="2EF9182D"/>
    <w:rsid w:val="32E3436F"/>
    <w:rsid w:val="34916499"/>
    <w:rsid w:val="3D56E467"/>
    <w:rsid w:val="3DCB57BE"/>
    <w:rsid w:val="3F09AA62"/>
    <w:rsid w:val="4427A1F0"/>
    <w:rsid w:val="449E0A9F"/>
    <w:rsid w:val="4547F355"/>
    <w:rsid w:val="4D07FECD"/>
    <w:rsid w:val="53E4373B"/>
    <w:rsid w:val="5EA812A1"/>
    <w:rsid w:val="615BC132"/>
    <w:rsid w:val="780BF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9B4A352"/>
  <w15:chartTrackingRefBased/>
  <w15:docId w15:val="{DF7AC908-AFD0-4E9E-80AC-A6FEFF50E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DC328A"/>
    <w:pPr>
      <w:keepNext/>
      <w:spacing w:before="120" w:after="120" w:line="240" w:lineRule="auto"/>
      <w:jc w:val="center"/>
      <w:outlineLvl w:val="0"/>
    </w:pPr>
    <w:rPr>
      <w:rFonts w:ascii="Arial" w:hAnsi="Arial"/>
      <w:b/>
      <w:kern w:val="28"/>
      <w:sz w:val="28"/>
      <w:szCs w:val="20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76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C328A"/>
    <w:rPr>
      <w:rFonts w:ascii="Arial" w:hAnsi="Arial"/>
      <w:b/>
      <w:kern w:val="28"/>
      <w:sz w:val="28"/>
      <w:szCs w:val="20"/>
      <w:lang w:val="en-US" w:eastAsia="en-US"/>
    </w:rPr>
  </w:style>
  <w:style w:type="paragraph" w:styleId="FootnoteText">
    <w:name w:val="footnote text"/>
    <w:basedOn w:val="Normal"/>
    <w:link w:val="FootnoteTextChar"/>
    <w:semiHidden/>
    <w:unhideWhenUsed/>
    <w:rsid w:val="00DC328A"/>
    <w:pPr>
      <w:spacing w:before="120" w:after="120" w:line="240" w:lineRule="auto"/>
      <w:jc w:val="both"/>
    </w:pPr>
    <w:rPr>
      <w:rFonts w:ascii="Times New Roman"/>
      <w:sz w:val="24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C328A"/>
    <w:rPr>
      <w:rFonts w:ascii="Times New Roman"/>
      <w:sz w:val="24"/>
      <w:szCs w:val="20"/>
      <w:lang w:val="en-US" w:eastAsia="en-US"/>
    </w:rPr>
  </w:style>
  <w:style w:type="paragraph" w:customStyle="1" w:styleId="Bullet1">
    <w:name w:val="Bullet 1"/>
    <w:basedOn w:val="BodyTextIndent"/>
    <w:rsid w:val="00DC328A"/>
    <w:pPr>
      <w:numPr>
        <w:numId w:val="1"/>
      </w:numPr>
      <w:tabs>
        <w:tab w:val="clear" w:pos="360"/>
        <w:tab w:val="num" w:pos="720"/>
      </w:tabs>
      <w:spacing w:before="120" w:after="0" w:line="240" w:lineRule="auto"/>
      <w:ind w:left="714" w:hanging="357"/>
      <w:jc w:val="both"/>
    </w:pPr>
    <w:rPr>
      <w:rFonts w:ascii="Times New Roman"/>
      <w:szCs w:val="20"/>
      <w:lang w:val="en-US" w:eastAsia="en-US"/>
    </w:rPr>
  </w:style>
  <w:style w:type="character" w:styleId="FootnoteReference">
    <w:name w:val="footnote reference"/>
    <w:semiHidden/>
    <w:unhideWhenUsed/>
    <w:rsid w:val="00DC328A"/>
    <w:rPr>
      <w:vertAlign w:val="superscript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328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328A"/>
  </w:style>
  <w:style w:type="paragraph" w:styleId="BalloonText">
    <w:name w:val="Balloon Text"/>
    <w:basedOn w:val="Normal"/>
    <w:link w:val="BalloonTextChar"/>
    <w:uiPriority w:val="99"/>
    <w:semiHidden/>
    <w:unhideWhenUsed/>
    <w:rsid w:val="00DC32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328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376F0"/>
    <w:pPr>
      <w:ind w:left="720"/>
      <w:contextualSpacing/>
    </w:pPr>
  </w:style>
  <w:style w:type="table" w:customStyle="1" w:styleId="TableGrid1">
    <w:name w:val="Table Grid1"/>
    <w:rsid w:val="00DC145D"/>
    <w:pPr>
      <w:spacing w:after="0" w:line="240" w:lineRule="auto"/>
    </w:pPr>
    <w:rPr>
      <w:rFonts w:eastAsiaTheme="minorEastAsia" w:hAnsiTheme="minorHAnsi" w:cstheme="minorBidi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5576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840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4013"/>
  </w:style>
  <w:style w:type="paragraph" w:styleId="Footer">
    <w:name w:val="footer"/>
    <w:basedOn w:val="Normal"/>
    <w:link w:val="FooterChar"/>
    <w:uiPriority w:val="99"/>
    <w:unhideWhenUsed/>
    <w:rsid w:val="00D840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4013"/>
  </w:style>
  <w:style w:type="table" w:styleId="TableGrid">
    <w:name w:val="Table Grid"/>
    <w:basedOn w:val="TableNormal"/>
    <w:uiPriority w:val="39"/>
    <w:rsid w:val="00D674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7B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7B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7B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B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BD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604D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243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43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9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65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2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://www.sustainability.vic.gov.au/privacy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ustainability.vic.gov.au/energy-efficiency-and-reducing-emissions/in-a-business/small-business-energy-saver-progra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94F8A-13B2-466B-9605-4E3D5F80E988}"/>
      </w:docPartPr>
      <w:docPartBody>
        <w:p w:rsidR="00175607" w:rsidRDefault="00175607"/>
      </w:docPartBody>
    </w:docPart>
    <w:docPart>
      <w:docPartPr>
        <w:name w:val="D16C0DB9B0E549A1819E8E4A56543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026388-E1BA-4783-B759-0BF7D9838A9D}"/>
      </w:docPartPr>
      <w:docPartBody>
        <w:p w:rsidR="00D058AC" w:rsidRDefault="00D058AC"/>
      </w:docPartBody>
    </w:docPart>
    <w:docPart>
      <w:docPartPr>
        <w:name w:val="AF00A37B99644566BDB3DCA3F1B11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ECCCC-ECE1-49AC-A668-B6904E86FF68}"/>
      </w:docPartPr>
      <w:docPartBody>
        <w:p w:rsidR="00D058AC" w:rsidRDefault="00D058AC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5607"/>
    <w:rsid w:val="000726D1"/>
    <w:rsid w:val="00175607"/>
    <w:rsid w:val="001A1F9A"/>
    <w:rsid w:val="003E7B92"/>
    <w:rsid w:val="00A36B39"/>
    <w:rsid w:val="00D058AC"/>
    <w:rsid w:val="00DC7978"/>
    <w:rsid w:val="00E10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C6FC64B312A34AB38616FC428A89CB" ma:contentTypeVersion="11" ma:contentTypeDescription="Create a new document." ma:contentTypeScope="" ma:versionID="58e9db10481aab7263f104c8e01a1808">
  <xsd:schema xmlns:xsd="http://www.w3.org/2001/XMLSchema" xmlns:xs="http://www.w3.org/2001/XMLSchema" xmlns:p="http://schemas.microsoft.com/office/2006/metadata/properties" xmlns:ns2="cfd6167d-60a3-47c8-b9b5-184e5fdb5bc9" xmlns:ns3="521f72ba-002c-4e91-9292-3297d6c093ad" targetNamespace="http://schemas.microsoft.com/office/2006/metadata/properties" ma:root="true" ma:fieldsID="9968358dae718d115887dd47c4f31eac" ns2:_="" ns3:_="">
    <xsd:import namespace="cfd6167d-60a3-47c8-b9b5-184e5fdb5bc9"/>
    <xsd:import namespace="521f72ba-002c-4e91-9292-3297d6c093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6167d-60a3-47c8-b9b5-184e5fdb5b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1f72ba-002c-4e91-9292-3297d6c093a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608F84-1760-4A8E-9CD2-D17D6B6E15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F3634A-A48A-448D-B4F9-A7F73C9DC5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6167d-60a3-47c8-b9b5-184e5fdb5bc9"/>
    <ds:schemaRef ds:uri="521f72ba-002c-4e91-9292-3297d6c09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B28D3E-2168-4BDB-98AF-9A3B6CC97F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6AB482D-AE15-4F59-B98B-0DEB35C547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73</Words>
  <Characters>3270</Characters>
  <Application>Microsoft Office Word</Application>
  <DocSecurity>4</DocSecurity>
  <Lines>27</Lines>
  <Paragraphs>7</Paragraphs>
  <ScaleCrop>false</ScaleCrop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Katsanevakis</dc:creator>
  <cp:keywords/>
  <dc:description/>
  <cp:lastModifiedBy>Samantha Coughlan</cp:lastModifiedBy>
  <cp:revision>2</cp:revision>
  <dcterms:created xsi:type="dcterms:W3CDTF">2021-06-08T07:08:00Z</dcterms:created>
  <dcterms:modified xsi:type="dcterms:W3CDTF">2021-06-08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C6FC64B312A34AB38616FC428A89CB</vt:lpwstr>
  </property>
</Properties>
</file>